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3766DD86" w:rsidR="002F29A7" w:rsidRPr="002B6F64" w:rsidRDefault="002F29A7" w:rsidP="00353D64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2B6F64">
        <w:rPr>
          <w:rFonts w:asciiTheme="minorHAnsi" w:hAnsiTheme="minorHAnsi" w:cstheme="minorHAnsi"/>
          <w:color w:val="FF595E"/>
        </w:rPr>
        <w:t xml:space="preserve">Workplace Assessment </w:t>
      </w:r>
      <w:r w:rsidR="002F4570">
        <w:rPr>
          <w:rFonts w:asciiTheme="minorHAnsi" w:hAnsiTheme="minorHAnsi" w:cstheme="minorHAnsi"/>
          <w:color w:val="FF595E"/>
        </w:rPr>
        <w:t>2</w:t>
      </w:r>
      <w:r w:rsidRPr="002B6F64">
        <w:rPr>
          <w:rFonts w:asciiTheme="minorHAnsi" w:hAnsiTheme="minorHAnsi" w:cstheme="minorHAnsi"/>
          <w:color w:val="FF595E"/>
        </w:rPr>
        <w:t xml:space="preserve"> – </w:t>
      </w:r>
      <w:r w:rsidR="002A22AD" w:rsidRPr="002B6F64">
        <w:rPr>
          <w:rFonts w:asciiTheme="minorHAnsi" w:hAnsiTheme="minorHAnsi" w:cstheme="minorHAnsi"/>
          <w:color w:val="FF595E"/>
        </w:rPr>
        <w:t>Observation Form</w:t>
      </w:r>
      <w:r w:rsidR="007E5297" w:rsidRPr="002B6F64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353D64" w:rsidRDefault="002F29A7" w:rsidP="00353D64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353D64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353D64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353D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573A7284" w:rsidR="001F02AF" w:rsidRPr="005620D3" w:rsidRDefault="002F29A7" w:rsidP="00353D6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2F4570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8A2282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7DD6E97A" w:rsidR="002F29A7" w:rsidRPr="005620D3" w:rsidRDefault="001F02AF" w:rsidP="00353D6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</w:t>
      </w:r>
      <w:r w:rsidR="002F4570">
        <w:rPr>
          <w:rFonts w:cstheme="minorHAnsi"/>
          <w:color w:val="404040" w:themeColor="text1" w:themeTint="BF"/>
          <w:sz w:val="20"/>
          <w:szCs w:val="20"/>
        </w:rPr>
        <w:t>2</w:t>
      </w:r>
      <w:r w:rsidR="0093765C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353D6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353D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484DEC55" w14:textId="25ED86C4" w:rsidR="00F61823" w:rsidRDefault="002F29A7" w:rsidP="00353D6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 w:rsidR="0024637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246373" w:rsidRPr="00246373">
        <w:rPr>
          <w:rFonts w:cstheme="minorHAnsi"/>
          <w:color w:val="404040" w:themeColor="text1" w:themeTint="BF"/>
          <w:sz w:val="20"/>
          <w:szCs w:val="20"/>
        </w:rPr>
        <w:t>refer work tasks outside own job role to appropriate person according to organisational reporting policies and procedures</w:t>
      </w:r>
      <w:r w:rsidR="00246373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68CF7457" w14:textId="22C04B91" w:rsidR="00C73607" w:rsidRDefault="00C73607" w:rsidP="00353D6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n this task, the candidate will be assessed on</w:t>
      </w:r>
      <w:r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Pr="00FB1263">
        <w:rPr>
          <w:rFonts w:cstheme="minorHAnsi"/>
          <w:color w:val="404040" w:themeColor="text1" w:themeTint="BF"/>
          <w:sz w:val="20"/>
          <w:szCs w:val="20"/>
        </w:rPr>
        <w:t xml:space="preserve">their practical skills relevant </w:t>
      </w:r>
      <w:r>
        <w:rPr>
          <w:rFonts w:cstheme="minorHAnsi"/>
          <w:color w:val="404040" w:themeColor="text1" w:themeTint="BF"/>
          <w:sz w:val="20"/>
          <w:szCs w:val="20"/>
        </w:rPr>
        <w:t xml:space="preserve">to </w:t>
      </w:r>
      <w:r w:rsidR="008A1A7F" w:rsidRPr="008A1A7F">
        <w:rPr>
          <w:rFonts w:cstheme="minorHAnsi"/>
          <w:color w:val="404040" w:themeColor="text1" w:themeTint="BF"/>
          <w:sz w:val="20"/>
          <w:szCs w:val="20"/>
        </w:rPr>
        <w:t>referring work tasks outside own job role</w:t>
      </w:r>
      <w:r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247FC5F2" w14:textId="77777777" w:rsidR="002F29A7" w:rsidRPr="005620D3" w:rsidRDefault="002F29A7" w:rsidP="00353D6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353D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353D64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037509FF" w14:textId="77777777" w:rsidR="001D33AA" w:rsidRPr="008456BF" w:rsidRDefault="001D33AA" w:rsidP="00353D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456BF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bookmarkEnd w:id="0"/>
    <w:p w14:paraId="3C0D410F" w14:textId="77777777" w:rsidR="001D33AA" w:rsidRPr="008456BF" w:rsidRDefault="001D33AA" w:rsidP="00353D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6385AE3B" w14:textId="77777777" w:rsidR="001D33AA" w:rsidRPr="005620D3" w:rsidRDefault="001D33AA" w:rsidP="00353D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practical skills they need to demonstrate during this task and the criteria for satisfactorily demonstrating each skill.</w:t>
      </w:r>
    </w:p>
    <w:p w14:paraId="1A7A046C" w14:textId="77777777" w:rsidR="001D33AA" w:rsidRDefault="001D33AA" w:rsidP="00353D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620BA554" w:rsidR="00AE719F" w:rsidRPr="005620D3" w:rsidRDefault="00AE719F" w:rsidP="00353D6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353D64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353D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353D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353D64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353D64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353D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353D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353D64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353D64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635224C1" w14:textId="0E4BDDAC" w:rsidR="00353D64" w:rsidRPr="00353D64" w:rsidRDefault="008C6C99" w:rsidP="00353D6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  <w:r w:rsidR="00353D64" w:rsidRPr="00353D64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628CF1B4" w14:textId="6660C67B" w:rsidR="00E672A6" w:rsidRPr="005620D3" w:rsidRDefault="00E672A6" w:rsidP="00353D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353D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353D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353D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353D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353D64">
      <w:pPr>
        <w:spacing w:before="120" w:after="120" w:line="276" w:lineRule="auto"/>
        <w:rPr>
          <w:color w:val="404040" w:themeColor="text1" w:themeTint="BF"/>
        </w:rPr>
      </w:pPr>
    </w:p>
    <w:p w14:paraId="29AB504D" w14:textId="40FAA30E" w:rsidR="00D645BA" w:rsidRPr="005620D3" w:rsidRDefault="00D645BA" w:rsidP="00353D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353D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353D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353D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353D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353D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353D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5620D3" w:rsidRDefault="00D645BA" w:rsidP="00353D64">
      <w:pPr>
        <w:spacing w:before="120" w:after="120" w:line="276" w:lineRule="auto"/>
        <w:rPr>
          <w:color w:val="404040" w:themeColor="text1" w:themeTint="BF"/>
        </w:rPr>
      </w:pPr>
    </w:p>
    <w:p w14:paraId="493E8CBE" w14:textId="1B4F25EA" w:rsidR="005F4237" w:rsidRPr="005620D3" w:rsidRDefault="005F4237" w:rsidP="00353D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682425" w:rsidRPr="005620D3" w14:paraId="23D3D051" w14:textId="77777777" w:rsidTr="008541F7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7D1C5EE" w14:textId="77777777" w:rsidR="00682425" w:rsidRPr="005620D3" w:rsidRDefault="00682425" w:rsidP="00353D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5A2F3BC" w14:textId="77777777" w:rsidR="00682425" w:rsidRPr="005620D3" w:rsidRDefault="007818C0" w:rsidP="00353D64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42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24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76D3696" w14:textId="77777777" w:rsidR="00682425" w:rsidRPr="005620D3" w:rsidRDefault="007818C0" w:rsidP="00353D64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42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24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682425" w:rsidRPr="005620D3" w14:paraId="52BF6791" w14:textId="77777777" w:rsidTr="008541F7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FEB7345" w14:textId="77777777" w:rsidR="00682425" w:rsidRDefault="00682425" w:rsidP="00353D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6B1C840" w14:textId="77777777" w:rsidR="00682425" w:rsidRDefault="007818C0" w:rsidP="00353D64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42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24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D5C2333" w14:textId="77777777" w:rsidR="00682425" w:rsidRDefault="007818C0" w:rsidP="00353D64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425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24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682425" w:rsidRPr="005620D3" w14:paraId="4A15082E" w14:textId="77777777" w:rsidTr="008541F7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3F51240" w14:textId="77777777" w:rsidR="00682425" w:rsidRPr="005620D3" w:rsidRDefault="00682425" w:rsidP="00353D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BC9DC4B" w14:textId="77777777" w:rsidR="00682425" w:rsidRPr="005620D3" w:rsidRDefault="00682425" w:rsidP="00353D64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82425" w:rsidRPr="005620D3" w14:paraId="330A36D2" w14:textId="77777777" w:rsidTr="008541F7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3E7ABDF" w14:textId="77777777" w:rsidR="00682425" w:rsidRPr="005620D3" w:rsidRDefault="00682425" w:rsidP="00353D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9B957B7" w14:textId="77777777" w:rsidR="00682425" w:rsidRPr="007E24AC" w:rsidRDefault="007818C0" w:rsidP="009E3965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3805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425" w:rsidRPr="00580AB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2425" w:rsidRPr="00580AB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82425" w:rsidRPr="0016098D">
              <w:rPr>
                <w:rFonts w:cstheme="minorHAnsi"/>
                <w:color w:val="404040" w:themeColor="text1" w:themeTint="BF"/>
                <w:sz w:val="20"/>
                <w:szCs w:val="20"/>
              </w:rPr>
              <w:t>Facilities, equipment and resources that reflect real working conditions and model industry operating conditions and contingencies</w:t>
            </w:r>
          </w:p>
          <w:p w14:paraId="3DF3ABB9" w14:textId="77777777" w:rsidR="00682425" w:rsidRDefault="007818C0" w:rsidP="009E3965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404040" w:themeColor="text1" w:themeTint="BF"/>
                  <w:sz w:val="20"/>
                  <w:szCs w:val="20"/>
                </w:rPr>
                <w:id w:val="-1351793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425" w:rsidRPr="00DB43B6">
                  <w:rPr>
                    <w:rFonts w:ascii="MS Gothic" w:eastAsia="MS Gothic" w:hAnsi="MS Gothic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2425" w:rsidRPr="0005060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vailable digital </w:t>
            </w:r>
            <w:r w:rsidR="00682425" w:rsidRPr="000515F7">
              <w:rPr>
                <w:rFonts w:cstheme="minorHAnsi"/>
                <w:color w:val="404040" w:themeColor="text1" w:themeTint="BF"/>
                <w:sz w:val="20"/>
                <w:szCs w:val="20"/>
              </w:rPr>
              <w:t>technology</w:t>
            </w:r>
            <w:r w:rsidR="006824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used </w:t>
            </w:r>
            <w:r w:rsidR="00682425" w:rsidRPr="00F069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to </w:t>
            </w:r>
            <w:r w:rsidR="00682425">
              <w:rPr>
                <w:rFonts w:cstheme="minorHAnsi"/>
                <w:color w:val="404040" w:themeColor="text1" w:themeTint="BF"/>
                <w:sz w:val="20"/>
                <w:szCs w:val="20"/>
              </w:rPr>
              <w:t>share</w:t>
            </w:r>
            <w:r w:rsidR="00682425" w:rsidRPr="00F069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information</w:t>
            </w:r>
          </w:p>
          <w:p w14:paraId="2588DFE2" w14:textId="38B6D2ED" w:rsidR="00047BE8" w:rsidRDefault="007818C0" w:rsidP="009E3965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404040" w:themeColor="text1" w:themeTint="BF"/>
                  <w:sz w:val="20"/>
                  <w:szCs w:val="20"/>
                </w:rPr>
                <w:id w:val="1009248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7BE8" w:rsidRPr="00DB43B6">
                  <w:rPr>
                    <w:rFonts w:ascii="MS Gothic" w:eastAsia="MS Gothic" w:hAnsi="MS Gothic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47BE8" w:rsidRPr="0005060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77579" w:rsidRPr="0067757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Interdisciplinary team members relevant to the </w:t>
            </w:r>
            <w:r w:rsidR="00E8415D">
              <w:rPr>
                <w:rFonts w:cstheme="minorHAnsi"/>
                <w:color w:val="404040" w:themeColor="text1" w:themeTint="BF"/>
                <w:sz w:val="20"/>
                <w:szCs w:val="20"/>
              </w:rPr>
              <w:t>Person</w:t>
            </w:r>
            <w:r w:rsidR="00677579" w:rsidRPr="0067757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’s </w:t>
            </w:r>
            <w:r w:rsidR="00572F43">
              <w:rPr>
                <w:rFonts w:cstheme="minorHAnsi"/>
                <w:color w:val="404040" w:themeColor="text1" w:themeTint="BF"/>
                <w:sz w:val="20"/>
                <w:szCs w:val="20"/>
              </w:rPr>
              <w:t>support</w:t>
            </w:r>
            <w:r w:rsidR="00677579" w:rsidRPr="0067757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ervices</w:t>
            </w:r>
          </w:p>
          <w:p w14:paraId="0F01ABF5" w14:textId="7866338D" w:rsidR="00D147FF" w:rsidRDefault="007818C0" w:rsidP="009E3965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94810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47FF" w:rsidRPr="007E24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47FF" w:rsidRPr="007E24A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8415D">
              <w:rPr>
                <w:rFonts w:cstheme="minorHAnsi"/>
                <w:color w:val="404040" w:themeColor="text1" w:themeTint="BF"/>
                <w:sz w:val="20"/>
                <w:szCs w:val="20"/>
              </w:rPr>
              <w:t>Person</w:t>
            </w:r>
            <w:r w:rsidR="00D147F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</w:t>
            </w:r>
          </w:p>
          <w:p w14:paraId="752F4F82" w14:textId="1122E5C7" w:rsidR="00D147FF" w:rsidRPr="00D147FF" w:rsidRDefault="007818C0" w:rsidP="009E3965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1754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47FF" w:rsidRPr="007E24A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47F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8415D">
              <w:rPr>
                <w:rFonts w:cstheme="minorHAnsi"/>
                <w:color w:val="404040" w:themeColor="text1" w:themeTint="BF"/>
                <w:sz w:val="20"/>
                <w:szCs w:val="20"/>
              </w:rPr>
              <w:t>Person</w:t>
            </w:r>
            <w:r w:rsidR="00D147F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B</w:t>
            </w:r>
          </w:p>
        </w:tc>
      </w:tr>
      <w:tr w:rsidR="00682425" w:rsidRPr="005620D3" w14:paraId="05CEEE57" w14:textId="77777777" w:rsidTr="008541F7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9E5F53A" w14:textId="196AE402" w:rsidR="00682425" w:rsidRPr="00EB4399" w:rsidRDefault="00682425" w:rsidP="00353D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B43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5FD6ADD" w14:textId="77777777" w:rsidR="00682425" w:rsidRPr="00EB4399" w:rsidRDefault="00682425" w:rsidP="00353D64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B43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15F9945A" w14:textId="62F003D5" w:rsidR="00682425" w:rsidRPr="00EB4399" w:rsidRDefault="007818C0" w:rsidP="009E3965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2BA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2425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82425" w:rsidRPr="00682425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reporting policies and procedures</w:t>
            </w:r>
          </w:p>
          <w:bookmarkStart w:id="2" w:name="_Hlk103854276"/>
          <w:p w14:paraId="4471AF16" w14:textId="77777777" w:rsidR="00682425" w:rsidRPr="00EB4399" w:rsidRDefault="007818C0" w:rsidP="009E3965">
            <w:pPr>
              <w:ind w:left="115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2425" w:rsidRPr="00EB439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2425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 </w:t>
            </w:r>
            <w:r w:rsidR="00682425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82425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682425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682425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682425"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82425"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82425"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82425"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82425"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82425"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2"/>
          <w:p w14:paraId="5856A62C" w14:textId="77777777" w:rsidR="00682425" w:rsidRPr="00EB4399" w:rsidRDefault="00682425" w:rsidP="00353D6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B43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0F31D542" w14:textId="77777777" w:rsidR="00682425" w:rsidRPr="00EB4399" w:rsidRDefault="00682425" w:rsidP="00353D64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B4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 w:rsidRPr="00EB4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CF2C08C" w14:textId="77777777" w:rsidR="00682425" w:rsidRDefault="00682425" w:rsidP="00353D64">
      <w:r>
        <w:br w:type="page"/>
      </w:r>
    </w:p>
    <w:p w14:paraId="4288BEC9" w14:textId="5693BE02" w:rsidR="0060042F" w:rsidRPr="005620D3" w:rsidRDefault="0060042F" w:rsidP="00353D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353D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353D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D51AF1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353D64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353D64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D51AF1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353D6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7818C0" w:rsidP="00D51AF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D51AF1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353D6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7818C0" w:rsidP="00D51AF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D51AF1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353D6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7818C0" w:rsidP="00D51AF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D51AF1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353D6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7818C0" w:rsidP="00D51AF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D51AF1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353D6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7818C0" w:rsidP="00D51AF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D51AF1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353D6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7818C0" w:rsidP="00D51AF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F9DEC76" w14:textId="77777777" w:rsidR="00F57A52" w:rsidRDefault="00F57A52" w:rsidP="00353D64">
      <w:pPr>
        <w:spacing w:before="120" w:after="120" w:line="276" w:lineRule="auto"/>
      </w:pPr>
      <w:r>
        <w:br w:type="page"/>
      </w:r>
    </w:p>
    <w:p w14:paraId="2823CDBE" w14:textId="221ACD12" w:rsidR="00013528" w:rsidRPr="005620D3" w:rsidRDefault="00013528" w:rsidP="00353D64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  <w:r w:rsidR="0024018F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p w14:paraId="20BC7189" w14:textId="5D16469F" w:rsidR="00AC270F" w:rsidRPr="0024018F" w:rsidRDefault="00E74CCE" w:rsidP="00353D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Part I. </w:t>
      </w:r>
      <w:r w:rsidR="00E8415D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erson</w:t>
      </w:r>
      <w:r w:rsidR="0024018F" w:rsidRPr="00131ADD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A</w:t>
      </w:r>
      <w:r w:rsidR="00E9661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6"/>
        <w:gridCol w:w="1463"/>
        <w:gridCol w:w="1106"/>
        <w:gridCol w:w="1284"/>
      </w:tblGrid>
      <w:tr w:rsidR="005620D3" w:rsidRPr="005620D3" w14:paraId="4DD8086C" w14:textId="77777777" w:rsidTr="00645F41">
        <w:trPr>
          <w:cantSplit/>
          <w:tblHeader/>
          <w:jc w:val="center"/>
        </w:trPr>
        <w:tc>
          <w:tcPr>
            <w:tcW w:w="2864" w:type="pct"/>
            <w:shd w:val="clear" w:color="auto" w:fill="F2F2F2" w:themeFill="background1" w:themeFillShade="F2"/>
          </w:tcPr>
          <w:p w14:paraId="1D7E5CF1" w14:textId="56C6F56B" w:rsidR="00013528" w:rsidRPr="005620D3" w:rsidRDefault="00013528" w:rsidP="00353D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</w:t>
            </w:r>
            <w:r w:rsidR="00EC5F2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</w:t>
            </w:r>
            <w:r w:rsidR="0073427F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811" w:type="pct"/>
            <w:shd w:val="clear" w:color="auto" w:fill="F2F2F2" w:themeFill="background1" w:themeFillShade="F2"/>
          </w:tcPr>
          <w:p w14:paraId="13C04A38" w14:textId="77777777" w:rsidR="00013528" w:rsidRPr="005620D3" w:rsidRDefault="00013528" w:rsidP="00353D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613" w:type="pct"/>
            <w:shd w:val="clear" w:color="auto" w:fill="F2F2F2" w:themeFill="background1" w:themeFillShade="F2"/>
          </w:tcPr>
          <w:p w14:paraId="52EBF074" w14:textId="77777777" w:rsidR="00013528" w:rsidRPr="005620D3" w:rsidRDefault="00013528" w:rsidP="00353D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12" w:type="pct"/>
            <w:shd w:val="clear" w:color="auto" w:fill="F2F2F2" w:themeFill="background1" w:themeFillShade="F2"/>
          </w:tcPr>
          <w:p w14:paraId="40746F20" w14:textId="77777777" w:rsidR="00013528" w:rsidRPr="005620D3" w:rsidRDefault="00013528" w:rsidP="00353D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6726A" w:rsidRPr="005620D3" w14:paraId="6DC851B5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0F1586CE" w14:textId="59BFEEEC" w:rsidR="0046726A" w:rsidRDefault="0046726A" w:rsidP="00AA78C3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8D145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fers</w:t>
            </w:r>
            <w:r w:rsidR="006132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9A2382" w:rsidRPr="009A238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dentified work tasks outside own job role in Task </w:t>
            </w:r>
            <w:r w:rsidR="00E74CC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1</w:t>
            </w:r>
            <w:r w:rsidR="009A238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</w:t>
            </w:r>
            <w:r w:rsidR="007820F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disciplinary </w:t>
            </w:r>
            <w:r w:rsidR="009A238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eam members </w:t>
            </w:r>
            <w:r w:rsidR="006132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ccording to organisational reporting policies and procedures.</w:t>
            </w:r>
          </w:p>
          <w:p w14:paraId="790118CE" w14:textId="06B697B9" w:rsidR="006132D6" w:rsidRDefault="006132D6" w:rsidP="00AA78C3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328AD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Assessor to update the list below to reflect the </w:t>
            </w:r>
            <w:r w:rsidR="008D145B" w:rsidRPr="008D145B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organisational </w:t>
            </w:r>
            <w:r w:rsidR="000C4171" w:rsidRPr="000C4171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reporting policies and </w:t>
            </w:r>
            <w:r w:rsidRPr="00F9623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procedures </w:t>
            </w:r>
            <w:r w:rsidRPr="009328AD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at the candidate must follow</w:t>
            </w: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.</w:t>
            </w:r>
          </w:p>
        </w:tc>
        <w:tc>
          <w:tcPr>
            <w:tcW w:w="811" w:type="pct"/>
            <w:shd w:val="clear" w:color="auto" w:fill="auto"/>
          </w:tcPr>
          <w:p w14:paraId="3A2184FB" w14:textId="77777777" w:rsidR="0046726A" w:rsidRDefault="0046726A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613" w:type="pct"/>
            <w:shd w:val="clear" w:color="auto" w:fill="auto"/>
          </w:tcPr>
          <w:p w14:paraId="32F76BA0" w14:textId="77777777" w:rsidR="0046726A" w:rsidRPr="005620D3" w:rsidRDefault="0046726A" w:rsidP="00AA78C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12" w:type="pct"/>
          </w:tcPr>
          <w:p w14:paraId="58E895D1" w14:textId="77777777" w:rsidR="0046726A" w:rsidRPr="005620D3" w:rsidRDefault="0046726A" w:rsidP="00AA78C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A78C3" w:rsidRPr="005620D3" w14:paraId="1DBD6101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35A9AD90" w14:textId="62E4D34B" w:rsidR="00AA78C3" w:rsidRDefault="00AA78C3" w:rsidP="00AA78C3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The candidate gathers details of inter-disciplinary team members that are capable of performing work tasks outside own job role (e.g. profession, services offered)."/>
                  </w:textInput>
                </w:ffData>
              </w:fldChar>
            </w:r>
            <w:bookmarkStart w:id="3" w:name="Text1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gathers details of interdisciplinary team members that are capable of performing work tasks outside own job role (e.g. profession, services offered)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811" w:type="pct"/>
            <w:shd w:val="clear" w:color="auto" w:fill="auto"/>
          </w:tcPr>
          <w:p w14:paraId="49742D27" w14:textId="382AF58A" w:rsidR="00AA78C3" w:rsidRDefault="007818C0" w:rsidP="00F062A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706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8C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78C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81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8C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78C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613" w:type="pct"/>
            <w:shd w:val="clear" w:color="auto" w:fill="auto"/>
          </w:tcPr>
          <w:p w14:paraId="08F501B8" w14:textId="2F271E76" w:rsidR="00AA78C3" w:rsidRPr="00B8536E" w:rsidRDefault="00AA78C3" w:rsidP="00AA78C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3A4FAD6F" w14:textId="0AC87228" w:rsidR="00AA78C3" w:rsidRPr="00B8536E" w:rsidRDefault="00AA78C3" w:rsidP="00AA78C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78C3" w:rsidRPr="005620D3" w14:paraId="22180D4D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2BD7F01B" w14:textId="0B1807BC" w:rsidR="00AA78C3" w:rsidRDefault="00AA78C3" w:rsidP="00AA78C3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informs their supervisor about identified work tasks outside own job role and appropriate inter-disciplinary team members that are capable of performing these task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informs their supervisor about identified work tasks outside own job role and appropriate interdisciplinary team members that are capable of performing these task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1" w:type="pct"/>
            <w:shd w:val="clear" w:color="auto" w:fill="auto"/>
          </w:tcPr>
          <w:p w14:paraId="162311C1" w14:textId="3F4C1C54" w:rsidR="00AA78C3" w:rsidRDefault="007818C0" w:rsidP="00F062A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44432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8C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78C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20530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8C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78C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613" w:type="pct"/>
            <w:shd w:val="clear" w:color="auto" w:fill="auto"/>
          </w:tcPr>
          <w:p w14:paraId="5A6CD9B3" w14:textId="711F4EF8" w:rsidR="00AA78C3" w:rsidRPr="00B8536E" w:rsidRDefault="00AA78C3" w:rsidP="00AA78C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1CE897E6" w14:textId="5925797A" w:rsidR="00AA78C3" w:rsidRPr="00B8536E" w:rsidRDefault="00AA78C3" w:rsidP="00AA78C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78C3" w:rsidRPr="005620D3" w14:paraId="1E830FCF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1AF9236B" w14:textId="34EF8D92" w:rsidR="00AA78C3" w:rsidRDefault="00AA78C3" w:rsidP="00AA78C3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ceives approval from supervisor to refer identified work tasks outside job role to inter-disciplinary team member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ceives approval from supervisor to refer identified work tasks outside job role to interdisciplinary team member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1" w:type="pct"/>
            <w:shd w:val="clear" w:color="auto" w:fill="auto"/>
          </w:tcPr>
          <w:p w14:paraId="62D08361" w14:textId="561116B8" w:rsidR="00AA78C3" w:rsidRDefault="007818C0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807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8C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78C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00404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8C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78C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613" w:type="pct"/>
            <w:shd w:val="clear" w:color="auto" w:fill="auto"/>
          </w:tcPr>
          <w:p w14:paraId="744D1353" w14:textId="26E404F5" w:rsidR="00AA78C3" w:rsidRPr="00D83485" w:rsidRDefault="00AA78C3" w:rsidP="00AA78C3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4BEB575B" w14:textId="149F00BA" w:rsidR="00AA78C3" w:rsidRPr="00D83485" w:rsidRDefault="00AA78C3" w:rsidP="00AA78C3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78C3" w:rsidRPr="005620D3" w14:paraId="6F64AA01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5D9C82C8" w14:textId="3A3B2B92" w:rsidR="00AA78C3" w:rsidRDefault="00AA78C3" w:rsidP="00AA78C3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sends details of identified work tasks outside job role to inter-disciplinary team member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sends details of identified work tasks outside job role to interdisciplinary team member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1" w:type="pct"/>
            <w:shd w:val="clear" w:color="auto" w:fill="auto"/>
          </w:tcPr>
          <w:p w14:paraId="58521556" w14:textId="1851575A" w:rsidR="00AA78C3" w:rsidRDefault="007818C0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33683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8C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78C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75752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8C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78C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613" w:type="pct"/>
            <w:shd w:val="clear" w:color="auto" w:fill="auto"/>
          </w:tcPr>
          <w:p w14:paraId="6009668C" w14:textId="160CB8D9" w:rsidR="00AA78C3" w:rsidRPr="00D83485" w:rsidRDefault="00AA78C3" w:rsidP="00AA78C3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63AFEEAF" w14:textId="011C145C" w:rsidR="00AA78C3" w:rsidRPr="00D83485" w:rsidRDefault="00AA78C3" w:rsidP="00AA78C3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66ED77A" w14:textId="77777777" w:rsidR="003010AA" w:rsidRDefault="003010AA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6"/>
        <w:gridCol w:w="1463"/>
        <w:gridCol w:w="1106"/>
        <w:gridCol w:w="1284"/>
      </w:tblGrid>
      <w:tr w:rsidR="003010AA" w:rsidRPr="005620D3" w14:paraId="1F41AC8F" w14:textId="77777777" w:rsidTr="00A62B6F">
        <w:trPr>
          <w:cantSplit/>
          <w:tblHeader/>
          <w:jc w:val="center"/>
        </w:trPr>
        <w:tc>
          <w:tcPr>
            <w:tcW w:w="2864" w:type="pct"/>
            <w:shd w:val="clear" w:color="auto" w:fill="F2F2F2" w:themeFill="background1" w:themeFillShade="F2"/>
          </w:tcPr>
          <w:p w14:paraId="6A6EE478" w14:textId="77777777" w:rsidR="003010AA" w:rsidRPr="005620D3" w:rsidRDefault="003010AA" w:rsidP="00A62B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811" w:type="pct"/>
            <w:shd w:val="clear" w:color="auto" w:fill="F2F2F2" w:themeFill="background1" w:themeFillShade="F2"/>
          </w:tcPr>
          <w:p w14:paraId="3B3FCD1A" w14:textId="77777777" w:rsidR="003010AA" w:rsidRPr="005620D3" w:rsidRDefault="003010AA" w:rsidP="00A62B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613" w:type="pct"/>
            <w:shd w:val="clear" w:color="auto" w:fill="F2F2F2" w:themeFill="background1" w:themeFillShade="F2"/>
          </w:tcPr>
          <w:p w14:paraId="19AC26E7" w14:textId="77777777" w:rsidR="003010AA" w:rsidRPr="005620D3" w:rsidRDefault="003010AA" w:rsidP="00A62B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12" w:type="pct"/>
            <w:shd w:val="clear" w:color="auto" w:fill="F2F2F2" w:themeFill="background1" w:themeFillShade="F2"/>
          </w:tcPr>
          <w:p w14:paraId="7C5D3831" w14:textId="77777777" w:rsidR="003010AA" w:rsidRPr="005620D3" w:rsidRDefault="003010AA" w:rsidP="00A62B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D296F" w:rsidRPr="005620D3" w14:paraId="44B096E3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06C74BA8" w14:textId="712F80D8" w:rsidR="000D296F" w:rsidRPr="00FE6B51" w:rsidRDefault="000D296F" w:rsidP="00AA78C3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E6B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digital technology to interact with</w:t>
            </w:r>
            <w:r w:rsidR="006E632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</w:t>
            </w:r>
            <w:r w:rsidRPr="00FE6B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820F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disciplinary </w:t>
            </w:r>
            <w:r w:rsidRPr="0078752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eam member</w:t>
            </w:r>
            <w:r w:rsidRPr="00FE6B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  <w:r w:rsidR="007D465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26AE286D" w14:textId="4EC015F4" w:rsidR="000D296F" w:rsidRPr="006F0E59" w:rsidRDefault="000D296F" w:rsidP="00AA78C3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what digital technology is used by the candidate to interact with</w:t>
            </w:r>
            <w:r w:rsidR="006E632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820F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disciplinary 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eam member.</w:t>
            </w:r>
          </w:p>
          <w:p w14:paraId="0251A083" w14:textId="7D248B4E" w:rsidR="000D296F" w:rsidRPr="006F0E59" w:rsidRDefault="007818C0" w:rsidP="00AA78C3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296960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909DE" w:rsidRPr="00136859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909DE" w:rsidRPr="000909D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0D296F" w:rsidRPr="000909D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mail</w:t>
            </w:r>
          </w:p>
          <w:p w14:paraId="10877CF0" w14:textId="5355A44E" w:rsidR="000D296F" w:rsidRPr="006F0E59" w:rsidRDefault="007818C0" w:rsidP="00AA78C3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1904516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6859" w:rsidRPr="00136859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136859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0D296F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hone call</w:t>
            </w:r>
          </w:p>
          <w:p w14:paraId="4F93897B" w14:textId="0B8830D6" w:rsidR="000D296F" w:rsidRPr="007820FF" w:rsidRDefault="007818C0" w:rsidP="00AA78C3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915671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6859" w:rsidRPr="00136859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136859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0D296F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Video conference</w:t>
            </w:r>
          </w:p>
        </w:tc>
        <w:tc>
          <w:tcPr>
            <w:tcW w:w="811" w:type="pct"/>
            <w:shd w:val="clear" w:color="auto" w:fill="auto"/>
          </w:tcPr>
          <w:p w14:paraId="6A0E0487" w14:textId="5960B6C6" w:rsidR="000D296F" w:rsidRDefault="000D296F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613" w:type="pct"/>
            <w:shd w:val="clear" w:color="auto" w:fill="auto"/>
          </w:tcPr>
          <w:p w14:paraId="36D0AEDF" w14:textId="78F13A91" w:rsidR="000D296F" w:rsidRPr="000D296F" w:rsidRDefault="000D296F" w:rsidP="00AA78C3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12" w:type="pct"/>
          </w:tcPr>
          <w:p w14:paraId="7ED17634" w14:textId="1BF3F456" w:rsidR="000D296F" w:rsidRPr="000D296F" w:rsidRDefault="000D296F" w:rsidP="00AA78C3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</w:tr>
      <w:tr w:rsidR="00A02F37" w:rsidRPr="005620D3" w14:paraId="770E76E7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2F518399" w14:textId="3032335D" w:rsidR="00A02F37" w:rsidRDefault="00A01DBD" w:rsidP="00AA78C3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01D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informs them of the work task that needs to be carried out for the </w:t>
            </w:r>
            <w:r w:rsidR="00E8415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="00A02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="00A31551" w:rsidRPr="00FE6B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48D9309D" w14:textId="20B8C403" w:rsidR="00A31551" w:rsidRPr="00A31551" w:rsidRDefault="00A31551" w:rsidP="00AA78C3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15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update the field below to reflect the </w:t>
            </w:r>
            <w:r w:rsidR="007820F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disciplinary </w:t>
            </w:r>
            <w:r w:rsidRPr="00A315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eam member the candidate will consul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11" w:type="pct"/>
            <w:shd w:val="clear" w:color="auto" w:fill="auto"/>
          </w:tcPr>
          <w:p w14:paraId="4F2ADF43" w14:textId="77777777" w:rsidR="00A02F37" w:rsidRDefault="00A02F37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613" w:type="pct"/>
            <w:shd w:val="clear" w:color="auto" w:fill="auto"/>
          </w:tcPr>
          <w:p w14:paraId="3AC3DA38" w14:textId="77777777" w:rsidR="00A02F37" w:rsidRPr="005620D3" w:rsidRDefault="00A02F37" w:rsidP="00AA78C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12" w:type="pct"/>
          </w:tcPr>
          <w:p w14:paraId="069757C3" w14:textId="77777777" w:rsidR="00A02F37" w:rsidRPr="005620D3" w:rsidRDefault="00A02F37" w:rsidP="00AA78C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61ED6" w:rsidRPr="005620D3" w14:paraId="77A56203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3918E26E" w14:textId="25222913" w:rsidR="0087521F" w:rsidRPr="0087521F" w:rsidRDefault="00E61ED6" w:rsidP="0087521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etician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Dietician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811" w:type="pct"/>
            <w:shd w:val="clear" w:color="auto" w:fill="auto"/>
          </w:tcPr>
          <w:p w14:paraId="0AB37580" w14:textId="77777777" w:rsidR="00E61ED6" w:rsidRDefault="00E61ED6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613" w:type="pct"/>
            <w:shd w:val="clear" w:color="auto" w:fill="auto"/>
          </w:tcPr>
          <w:p w14:paraId="21AF5351" w14:textId="77777777" w:rsidR="00E61ED6" w:rsidRPr="005620D3" w:rsidRDefault="00E61ED6" w:rsidP="00AA78C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12" w:type="pct"/>
          </w:tcPr>
          <w:p w14:paraId="5E1C1D85" w14:textId="77777777" w:rsidR="00E61ED6" w:rsidRPr="005620D3" w:rsidRDefault="00E61ED6" w:rsidP="00AA78C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A78C3" w:rsidRPr="005620D3" w14:paraId="1A959B89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7C8150FE" w14:textId="74F31C72" w:rsidR="00AA78C3" w:rsidRPr="00FE6B51" w:rsidRDefault="00AA78C3" w:rsidP="0087521F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242D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iscussing 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the purpose of the task</w:t>
            </w:r>
          </w:p>
        </w:tc>
        <w:tc>
          <w:tcPr>
            <w:tcW w:w="811" w:type="pct"/>
            <w:shd w:val="clear" w:color="auto" w:fill="auto"/>
          </w:tcPr>
          <w:p w14:paraId="080D2B58" w14:textId="55D18DA9" w:rsidR="00AA78C3" w:rsidRDefault="007818C0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41387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8C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78C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1545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8C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78C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613" w:type="pct"/>
            <w:shd w:val="clear" w:color="auto" w:fill="auto"/>
          </w:tcPr>
          <w:p w14:paraId="7C44873D" w14:textId="4B601A87" w:rsidR="00AA78C3" w:rsidRPr="00A51B37" w:rsidRDefault="00AA78C3" w:rsidP="00AA78C3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6C0518CF" w14:textId="40E6945F" w:rsidR="00AA78C3" w:rsidRPr="00A51B37" w:rsidRDefault="00AA78C3" w:rsidP="00AA78C3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78C3" w:rsidRPr="005620D3" w14:paraId="280552DA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62AE1610" w14:textId="4E394548" w:rsidR="00AA78C3" w:rsidRPr="00FE6B51" w:rsidRDefault="00AA78C3" w:rsidP="0087521F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242D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iscussing </w:t>
            </w:r>
            <w:r w:rsidRPr="00E61E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terials needed for the tasks</w:t>
            </w:r>
          </w:p>
        </w:tc>
        <w:tc>
          <w:tcPr>
            <w:tcW w:w="811" w:type="pct"/>
            <w:shd w:val="clear" w:color="auto" w:fill="auto"/>
          </w:tcPr>
          <w:p w14:paraId="4B914D89" w14:textId="35AAFB5E" w:rsidR="00AA78C3" w:rsidRDefault="007818C0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54454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8C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78C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96076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8C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78C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613" w:type="pct"/>
            <w:shd w:val="clear" w:color="auto" w:fill="auto"/>
          </w:tcPr>
          <w:p w14:paraId="205865ED" w14:textId="05EEF020" w:rsidR="00AA78C3" w:rsidRPr="00A51B37" w:rsidRDefault="00AA78C3" w:rsidP="00AA78C3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7A4AF0D0" w14:textId="3A7EA91B" w:rsidR="00AA78C3" w:rsidRPr="00A51B37" w:rsidRDefault="00AA78C3" w:rsidP="00AA78C3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78C3" w:rsidRPr="005620D3" w14:paraId="1AA1F71E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31F19360" w14:textId="11799974" w:rsidR="00AA78C3" w:rsidRPr="00FE6B51" w:rsidRDefault="00AA78C3" w:rsidP="0087521F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242D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iscussing </w:t>
            </w:r>
            <w:r w:rsidRPr="00E61E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rocedures of the tasks </w:t>
            </w:r>
          </w:p>
        </w:tc>
        <w:tc>
          <w:tcPr>
            <w:tcW w:w="811" w:type="pct"/>
            <w:shd w:val="clear" w:color="auto" w:fill="auto"/>
          </w:tcPr>
          <w:p w14:paraId="1BAF8C6A" w14:textId="58E22AF8" w:rsidR="00AA78C3" w:rsidRDefault="007818C0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96722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8C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78C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77265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8C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78C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613" w:type="pct"/>
            <w:shd w:val="clear" w:color="auto" w:fill="auto"/>
          </w:tcPr>
          <w:p w14:paraId="38AA7D60" w14:textId="0A80154D" w:rsidR="00AA78C3" w:rsidRPr="00A51B37" w:rsidRDefault="00AA78C3" w:rsidP="00AA78C3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7F988E8F" w14:textId="6EBDF094" w:rsidR="00AA78C3" w:rsidRPr="00A51B37" w:rsidRDefault="00AA78C3" w:rsidP="00AA78C3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78C3" w:rsidRPr="005620D3" w14:paraId="220D9D96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408818BB" w14:textId="6E076BEA" w:rsidR="00AA78C3" w:rsidRPr="00FE6B51" w:rsidRDefault="00AA78C3" w:rsidP="0087521F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xplaining to them how the work tasks involve their professional expertise</w:t>
            </w:r>
          </w:p>
        </w:tc>
        <w:tc>
          <w:tcPr>
            <w:tcW w:w="811" w:type="pct"/>
            <w:shd w:val="clear" w:color="auto" w:fill="auto"/>
          </w:tcPr>
          <w:p w14:paraId="4029900E" w14:textId="397A53E9" w:rsidR="00AA78C3" w:rsidRDefault="007818C0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8846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8C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78C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3943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8C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78C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613" w:type="pct"/>
            <w:shd w:val="clear" w:color="auto" w:fill="auto"/>
          </w:tcPr>
          <w:p w14:paraId="158845ED" w14:textId="2D04AAA4" w:rsidR="00AA78C3" w:rsidRPr="00A51B37" w:rsidRDefault="00AA78C3" w:rsidP="00AA78C3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27EF4A99" w14:textId="271318A4" w:rsidR="00AA78C3" w:rsidRPr="00A51B37" w:rsidRDefault="00AA78C3" w:rsidP="00AA78C3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78C3" w:rsidRPr="005620D3" w14:paraId="6AFA281E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723E2417" w14:textId="2DC3EA84" w:rsidR="00AA78C3" w:rsidRPr="00FE6B51" w:rsidRDefault="00AA78C3" w:rsidP="0087521F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king them how they can assist in </w:t>
            </w:r>
            <w:r w:rsidRPr="008B6D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rrying out identified work tasks outside own job role</w:t>
            </w:r>
          </w:p>
        </w:tc>
        <w:tc>
          <w:tcPr>
            <w:tcW w:w="811" w:type="pct"/>
            <w:shd w:val="clear" w:color="auto" w:fill="auto"/>
          </w:tcPr>
          <w:p w14:paraId="54FB74CD" w14:textId="72774F2B" w:rsidR="00AA78C3" w:rsidRDefault="007818C0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89787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8C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78C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22013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8C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78C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613" w:type="pct"/>
            <w:shd w:val="clear" w:color="auto" w:fill="auto"/>
          </w:tcPr>
          <w:p w14:paraId="4DBCAC6C" w14:textId="512C6ABD" w:rsidR="00AA78C3" w:rsidRPr="00A51B37" w:rsidRDefault="00AA78C3" w:rsidP="00AA78C3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5A2F7DCE" w14:textId="3007BD90" w:rsidR="00AA78C3" w:rsidRPr="00A51B37" w:rsidRDefault="00AA78C3" w:rsidP="00AA78C3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78C3" w:rsidRPr="005620D3" w14:paraId="76F3D4DD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374E2B02" w14:textId="77777777" w:rsidR="00AA78C3" w:rsidRDefault="00AA78C3" w:rsidP="0087521F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02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ares relevant details of the individualised plan to them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720B7E4C" w14:textId="65586DF7" w:rsidR="00AA78C3" w:rsidRPr="006F0E59" w:rsidRDefault="00AA78C3" w:rsidP="0087521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what digital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echnology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s used by the candidate to share relevant details of the individualised plan to them.</w:t>
            </w:r>
          </w:p>
          <w:p w14:paraId="3DF90F96" w14:textId="7E2A0938" w:rsidR="00AA78C3" w:rsidRPr="006F0E59" w:rsidRDefault="007818C0" w:rsidP="0087521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264279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6859" w:rsidRPr="00136859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A78C3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ompany computer</w:t>
            </w:r>
          </w:p>
          <w:p w14:paraId="16D7CF93" w14:textId="2A1C5B99" w:rsidR="00AA78C3" w:rsidRPr="006F0E59" w:rsidRDefault="007818C0" w:rsidP="0087521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660919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6859" w:rsidRPr="00136859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A78C3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AA78C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ablet</w:t>
            </w:r>
          </w:p>
          <w:p w14:paraId="24174170" w14:textId="623AF365" w:rsidR="00AA78C3" w:rsidRPr="00A01DBD" w:rsidRDefault="007818C0" w:rsidP="0087521F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430621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6859" w:rsidRPr="00136859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A78C3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Mobile phone</w:t>
            </w:r>
          </w:p>
        </w:tc>
        <w:tc>
          <w:tcPr>
            <w:tcW w:w="811" w:type="pct"/>
            <w:shd w:val="clear" w:color="auto" w:fill="auto"/>
          </w:tcPr>
          <w:p w14:paraId="2B363AF5" w14:textId="05A6AD39" w:rsidR="00AA78C3" w:rsidRDefault="007818C0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03551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78C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78C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654786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☒</w:t>
                </w:r>
              </w:sdtContent>
            </w:sdt>
            <w:r w:rsidR="00AA78C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613" w:type="pct"/>
            <w:shd w:val="clear" w:color="auto" w:fill="auto"/>
          </w:tcPr>
          <w:p w14:paraId="5A80979A" w14:textId="5E59B93C" w:rsidR="00AA78C3" w:rsidRPr="00627D75" w:rsidRDefault="00AA78C3" w:rsidP="00AA78C3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1244DD8B" w14:textId="3324206B" w:rsidR="00AA78C3" w:rsidRPr="00627D75" w:rsidRDefault="00AA78C3" w:rsidP="00AA78C3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D3E5C21" w14:textId="77777777" w:rsidR="00B9702E" w:rsidRDefault="00B9702E" w:rsidP="00353D64">
      <w:pPr>
        <w:spacing w:before="120" w:after="120" w:line="276" w:lineRule="auto"/>
        <w:rPr>
          <w:rFonts w:eastAsiaTheme="majorEastAsia" w:cstheme="minorHAnsi"/>
          <w:color w:val="404040" w:themeColor="text1" w:themeTint="BF"/>
          <w:sz w:val="32"/>
          <w:szCs w:val="32"/>
        </w:rPr>
      </w:pPr>
      <w:r>
        <w:rPr>
          <w:rFonts w:cstheme="minorHAnsi"/>
          <w:color w:val="404040" w:themeColor="text1" w:themeTint="BF"/>
        </w:rPr>
        <w:br w:type="page"/>
      </w:r>
    </w:p>
    <w:p w14:paraId="3E16D560" w14:textId="61E95A3E" w:rsidR="004E3E71" w:rsidRDefault="00E74CCE" w:rsidP="00353D6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art II. </w:t>
      </w:r>
      <w:r w:rsidR="00E8415D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erson</w:t>
      </w:r>
      <w:r w:rsidR="00131ADD" w:rsidRPr="00131ADD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B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6"/>
        <w:gridCol w:w="1463"/>
        <w:gridCol w:w="1106"/>
        <w:gridCol w:w="1284"/>
      </w:tblGrid>
      <w:tr w:rsidR="00AF129C" w:rsidRPr="005620D3" w14:paraId="49347EDA" w14:textId="77777777" w:rsidTr="004A558B">
        <w:trPr>
          <w:cantSplit/>
          <w:tblHeader/>
          <w:jc w:val="center"/>
        </w:trPr>
        <w:tc>
          <w:tcPr>
            <w:tcW w:w="2864" w:type="pct"/>
            <w:shd w:val="clear" w:color="auto" w:fill="F2F2F2" w:themeFill="background1" w:themeFillShade="F2"/>
          </w:tcPr>
          <w:p w14:paraId="25F4D950" w14:textId="77777777" w:rsidR="00AF129C" w:rsidRPr="005620D3" w:rsidRDefault="00AF129C" w:rsidP="00353D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811" w:type="pct"/>
            <w:shd w:val="clear" w:color="auto" w:fill="F2F2F2" w:themeFill="background1" w:themeFillShade="F2"/>
          </w:tcPr>
          <w:p w14:paraId="3D419A12" w14:textId="77777777" w:rsidR="00AF129C" w:rsidRPr="005620D3" w:rsidRDefault="00AF129C" w:rsidP="00353D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613" w:type="pct"/>
            <w:shd w:val="clear" w:color="auto" w:fill="F2F2F2" w:themeFill="background1" w:themeFillShade="F2"/>
          </w:tcPr>
          <w:p w14:paraId="18C06D5F" w14:textId="77777777" w:rsidR="00AF129C" w:rsidRPr="005620D3" w:rsidRDefault="00AF129C" w:rsidP="00353D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12" w:type="pct"/>
            <w:shd w:val="clear" w:color="auto" w:fill="F2F2F2" w:themeFill="background1" w:themeFillShade="F2"/>
          </w:tcPr>
          <w:p w14:paraId="29309E45" w14:textId="77777777" w:rsidR="00AF129C" w:rsidRPr="005620D3" w:rsidRDefault="00AF129C" w:rsidP="00353D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F129C" w:rsidRPr="005620D3" w14:paraId="6C5E9D14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7DF35D77" w14:textId="5C6BB647" w:rsidR="00AF129C" w:rsidRDefault="00AF129C" w:rsidP="00136859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fers </w:t>
            </w:r>
            <w:r w:rsidRPr="009A238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dentified work tasks outside own job role in Task 2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</w:t>
            </w:r>
            <w:r w:rsidR="007820F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disciplinary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eam members according to organisational reporting policies and procedures.</w:t>
            </w:r>
          </w:p>
          <w:p w14:paraId="7C558A20" w14:textId="77777777" w:rsidR="00AF129C" w:rsidRDefault="00AF129C" w:rsidP="00136859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328AD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Assessor to update the list below to reflect the </w:t>
            </w:r>
            <w:r w:rsidRPr="008D145B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organisational </w:t>
            </w:r>
            <w:r w:rsidRPr="000C4171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reporting policies and </w:t>
            </w:r>
            <w:r w:rsidRPr="00F9623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procedures </w:t>
            </w:r>
            <w:r w:rsidRPr="009328AD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at the candidate must follow</w:t>
            </w: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.</w:t>
            </w:r>
          </w:p>
        </w:tc>
        <w:tc>
          <w:tcPr>
            <w:tcW w:w="811" w:type="pct"/>
            <w:shd w:val="clear" w:color="auto" w:fill="auto"/>
          </w:tcPr>
          <w:p w14:paraId="78A0DD0A" w14:textId="77777777" w:rsidR="00AF129C" w:rsidRDefault="00AF129C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613" w:type="pct"/>
            <w:shd w:val="clear" w:color="auto" w:fill="auto"/>
          </w:tcPr>
          <w:p w14:paraId="4E4CCCBB" w14:textId="77777777" w:rsidR="00AF129C" w:rsidRPr="005620D3" w:rsidRDefault="00AF129C" w:rsidP="00AA78C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12" w:type="pct"/>
          </w:tcPr>
          <w:p w14:paraId="735704C3" w14:textId="77777777" w:rsidR="00AF129C" w:rsidRPr="005620D3" w:rsidRDefault="00AF129C" w:rsidP="00AA78C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062A8" w:rsidRPr="005620D3" w14:paraId="7408900E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04BD0C5E" w14:textId="5228051F" w:rsidR="00F062A8" w:rsidRDefault="00F062A8" w:rsidP="00F062A8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The candidate gathers details of inter-disciplinary team members that are capable of performing work tasks outside own job role (e.g. profession, services offered)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gathers details of interdisciplinary team members that are capable of performing work tasks outside own job role (e.g. profession, services offered)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1" w:type="pct"/>
            <w:shd w:val="clear" w:color="auto" w:fill="auto"/>
          </w:tcPr>
          <w:p w14:paraId="63902E9D" w14:textId="654A4B0A" w:rsidR="00F062A8" w:rsidRDefault="007818C0" w:rsidP="00F062A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43449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9D4CE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2A8" w:rsidRPr="009D4CE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92261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9D4CE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2A8" w:rsidRPr="009D4CE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613" w:type="pct"/>
            <w:shd w:val="clear" w:color="auto" w:fill="auto"/>
          </w:tcPr>
          <w:p w14:paraId="2D592D47" w14:textId="77777777" w:rsidR="00F062A8" w:rsidRPr="00B8536E" w:rsidRDefault="00F062A8" w:rsidP="00F062A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512ADA61" w14:textId="77777777" w:rsidR="00F062A8" w:rsidRPr="00B8536E" w:rsidRDefault="00F062A8" w:rsidP="00F062A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062A8" w:rsidRPr="005620D3" w14:paraId="0EE975FF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078B5A9B" w14:textId="53C42BB3" w:rsidR="00F062A8" w:rsidRDefault="00F062A8" w:rsidP="00F062A8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informs their supervisor about identified work tasks outside own job role and appropriate inter-disciplinary team members that are capable of performing these task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informs their supervisor about identified work tasks outside own job role and appropriate interdisciplinary team members that are capable of performing these task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1" w:type="pct"/>
            <w:shd w:val="clear" w:color="auto" w:fill="auto"/>
          </w:tcPr>
          <w:p w14:paraId="081FA6FB" w14:textId="2B50F647" w:rsidR="00F062A8" w:rsidRDefault="007818C0" w:rsidP="00F062A8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18961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9D4CE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2A8" w:rsidRPr="009D4CE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761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9D4CE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2A8" w:rsidRPr="009D4CE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613" w:type="pct"/>
            <w:shd w:val="clear" w:color="auto" w:fill="auto"/>
          </w:tcPr>
          <w:p w14:paraId="4155A747" w14:textId="77777777" w:rsidR="00F062A8" w:rsidRPr="00B8536E" w:rsidRDefault="00F062A8" w:rsidP="00F062A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0DFF1C33" w14:textId="77777777" w:rsidR="00F062A8" w:rsidRPr="00B8536E" w:rsidRDefault="00F062A8" w:rsidP="00F062A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062A8" w:rsidRPr="005620D3" w14:paraId="3F77066D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2D606438" w14:textId="0B208719" w:rsidR="00F062A8" w:rsidRDefault="00F062A8" w:rsidP="00F062A8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ceives approval from supervisor to refer identified work tasks outside job role to inter-disciplinary team member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ceives approval from supervisor to refer identified work tasks outside job role to interdisciplinary team member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1" w:type="pct"/>
            <w:shd w:val="clear" w:color="auto" w:fill="auto"/>
          </w:tcPr>
          <w:p w14:paraId="65F1951A" w14:textId="79A5BF03" w:rsidR="00F062A8" w:rsidRDefault="007818C0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92073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9D4CE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2A8" w:rsidRPr="009D4CE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55535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9D4CE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2A8" w:rsidRPr="009D4CE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613" w:type="pct"/>
            <w:shd w:val="clear" w:color="auto" w:fill="auto"/>
          </w:tcPr>
          <w:p w14:paraId="7FF201B3" w14:textId="77777777" w:rsidR="00F062A8" w:rsidRPr="00D83485" w:rsidRDefault="00F062A8" w:rsidP="00F062A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02382884" w14:textId="77777777" w:rsidR="00F062A8" w:rsidRPr="00D83485" w:rsidRDefault="00F062A8" w:rsidP="00F062A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062A8" w:rsidRPr="005620D3" w14:paraId="0C546C39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543E5F76" w14:textId="5B399D3D" w:rsidR="00F062A8" w:rsidRDefault="00F062A8" w:rsidP="00F062A8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sends details of identified work tasks outside job role to inter-disciplinary team member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sends details of identified work tasks outside job role to interdisciplinary team member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1" w:type="pct"/>
            <w:shd w:val="clear" w:color="auto" w:fill="auto"/>
          </w:tcPr>
          <w:p w14:paraId="77E116DE" w14:textId="48D4122A" w:rsidR="00F062A8" w:rsidRDefault="007818C0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63640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9D4CE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2A8" w:rsidRPr="009D4CE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66360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9D4CE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2A8" w:rsidRPr="009D4CE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613" w:type="pct"/>
            <w:shd w:val="clear" w:color="auto" w:fill="auto"/>
          </w:tcPr>
          <w:p w14:paraId="11373D29" w14:textId="77777777" w:rsidR="00F062A8" w:rsidRPr="00D83485" w:rsidRDefault="00F062A8" w:rsidP="00F062A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0F3200C6" w14:textId="77777777" w:rsidR="00F062A8" w:rsidRPr="00D83485" w:rsidRDefault="00F062A8" w:rsidP="00F062A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F129C" w:rsidRPr="005620D3" w14:paraId="357B6FEA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1DC87457" w14:textId="04FCB8FB" w:rsidR="00AF129C" w:rsidRPr="00FE6B51" w:rsidRDefault="00AF129C" w:rsidP="00136859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E6B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digital technology to interact with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</w:t>
            </w:r>
            <w:r w:rsidRPr="00FE6B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820F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disciplinary </w:t>
            </w:r>
            <w:r w:rsidRPr="0078752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eam member</w:t>
            </w:r>
            <w:r w:rsidRPr="00FE6B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2E23F8D6" w14:textId="3C85D690" w:rsidR="00AF129C" w:rsidRPr="006F0E59" w:rsidRDefault="00AF129C" w:rsidP="00711A51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what digital technology is used by the candidate to interact with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820F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disciplinary </w:t>
            </w: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eam member.</w:t>
            </w:r>
          </w:p>
          <w:p w14:paraId="350DEB4E" w14:textId="2684666B" w:rsidR="00AF129C" w:rsidRPr="006F0E59" w:rsidRDefault="007818C0" w:rsidP="00711A51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559225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6859" w:rsidRPr="00136859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F129C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Email</w:t>
            </w:r>
          </w:p>
          <w:p w14:paraId="7208E6B3" w14:textId="46B2CEF4" w:rsidR="00AF129C" w:rsidRPr="006F0E59" w:rsidRDefault="007818C0" w:rsidP="00711A51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1427966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6859" w:rsidRPr="00136859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F129C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hone call</w:t>
            </w:r>
          </w:p>
          <w:p w14:paraId="5A875949" w14:textId="1BD5B99E" w:rsidR="00AF129C" w:rsidRPr="006F0E59" w:rsidRDefault="007818C0" w:rsidP="00711A51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225190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6859" w:rsidRPr="00136859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F129C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Video conference</w:t>
            </w:r>
          </w:p>
          <w:p w14:paraId="157933E4" w14:textId="37174204" w:rsidR="00AF129C" w:rsidRDefault="007818C0" w:rsidP="00711A51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396555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6859" w:rsidRPr="00136859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136859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AF129C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s: </w:t>
            </w:r>
            <w:r w:rsidR="00AF129C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AF129C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AF129C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AF129C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AF129C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AF129C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AF129C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AF129C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AF129C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AF129C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11" w:type="pct"/>
            <w:shd w:val="clear" w:color="auto" w:fill="auto"/>
          </w:tcPr>
          <w:p w14:paraId="65C87AA8" w14:textId="77777777" w:rsidR="00AF129C" w:rsidRDefault="00AF129C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613" w:type="pct"/>
            <w:shd w:val="clear" w:color="auto" w:fill="auto"/>
          </w:tcPr>
          <w:p w14:paraId="57166E26" w14:textId="77777777" w:rsidR="00AF129C" w:rsidRPr="000D296F" w:rsidRDefault="00AF129C" w:rsidP="00AA78C3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12" w:type="pct"/>
          </w:tcPr>
          <w:p w14:paraId="128C8FF5" w14:textId="77777777" w:rsidR="00AF129C" w:rsidRPr="000D296F" w:rsidRDefault="00AF129C" w:rsidP="00AA78C3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</w:tr>
    </w:tbl>
    <w:p w14:paraId="1B72859D" w14:textId="77777777" w:rsidR="005D52F2" w:rsidRDefault="005D52F2" w:rsidP="00353D64">
      <w:pPr>
        <w:spacing w:before="120" w:after="120" w:line="276" w:lineRule="auto"/>
      </w:pPr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6"/>
        <w:gridCol w:w="1463"/>
        <w:gridCol w:w="1106"/>
        <w:gridCol w:w="1284"/>
      </w:tblGrid>
      <w:tr w:rsidR="005D52F2" w:rsidRPr="005620D3" w14:paraId="6E454273" w14:textId="77777777" w:rsidTr="007E19A2">
        <w:trPr>
          <w:cantSplit/>
          <w:tblHeader/>
          <w:jc w:val="center"/>
        </w:trPr>
        <w:tc>
          <w:tcPr>
            <w:tcW w:w="2864" w:type="pct"/>
            <w:shd w:val="clear" w:color="auto" w:fill="F2F2F2" w:themeFill="background1" w:themeFillShade="F2"/>
          </w:tcPr>
          <w:p w14:paraId="76E11488" w14:textId="77777777" w:rsidR="005D52F2" w:rsidRPr="005620D3" w:rsidRDefault="005D52F2" w:rsidP="00353D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811" w:type="pct"/>
            <w:shd w:val="clear" w:color="auto" w:fill="F2F2F2" w:themeFill="background1" w:themeFillShade="F2"/>
          </w:tcPr>
          <w:p w14:paraId="33DD9EDE" w14:textId="77777777" w:rsidR="005D52F2" w:rsidRPr="005620D3" w:rsidRDefault="005D52F2" w:rsidP="00353D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613" w:type="pct"/>
            <w:shd w:val="clear" w:color="auto" w:fill="F2F2F2" w:themeFill="background1" w:themeFillShade="F2"/>
          </w:tcPr>
          <w:p w14:paraId="58247A99" w14:textId="77777777" w:rsidR="005D52F2" w:rsidRPr="008D0FFF" w:rsidRDefault="005D52F2" w:rsidP="00353D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D0FFF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12" w:type="pct"/>
            <w:shd w:val="clear" w:color="auto" w:fill="F2F2F2" w:themeFill="background1" w:themeFillShade="F2"/>
          </w:tcPr>
          <w:p w14:paraId="0A801228" w14:textId="77777777" w:rsidR="005D52F2" w:rsidRPr="008D0FFF" w:rsidRDefault="005D52F2" w:rsidP="00353D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D0FFF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E5810" w:rsidRPr="005620D3" w14:paraId="5BE4BEBA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7CF820FA" w14:textId="0D2C9129" w:rsidR="000E5810" w:rsidRDefault="000E5810" w:rsidP="00F062A8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01D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informs them of the work task that needs to be carried out for the </w:t>
            </w:r>
            <w:r w:rsidR="00E8415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7BAABF40" w14:textId="12B0922F" w:rsidR="000E5810" w:rsidRPr="00FE6B51" w:rsidRDefault="00A31551" w:rsidP="00F062A8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15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update the field below to reflect the </w:t>
            </w:r>
            <w:r w:rsidR="007820F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disciplinary </w:t>
            </w:r>
            <w:r w:rsidRPr="00A315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eam member the candidate will consul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11" w:type="pct"/>
            <w:shd w:val="clear" w:color="auto" w:fill="auto"/>
          </w:tcPr>
          <w:p w14:paraId="6077F894" w14:textId="77777777" w:rsidR="000E5810" w:rsidRDefault="000E5810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613" w:type="pct"/>
            <w:shd w:val="clear" w:color="auto" w:fill="auto"/>
          </w:tcPr>
          <w:p w14:paraId="75882931" w14:textId="77777777" w:rsidR="000E5810" w:rsidRPr="005620D3" w:rsidRDefault="000E5810" w:rsidP="00AA78C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12" w:type="pct"/>
          </w:tcPr>
          <w:p w14:paraId="03A13E6E" w14:textId="77777777" w:rsidR="000E5810" w:rsidRPr="005620D3" w:rsidRDefault="000E5810" w:rsidP="00AA78C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E5810" w:rsidRPr="005620D3" w14:paraId="26C3C9F2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1C0C7228" w14:textId="2978E35F" w:rsidR="000E5810" w:rsidRPr="007242DA" w:rsidRDefault="000E5810" w:rsidP="00F062A8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sychologist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Psychologist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811" w:type="pct"/>
            <w:shd w:val="clear" w:color="auto" w:fill="auto"/>
          </w:tcPr>
          <w:p w14:paraId="24843483" w14:textId="77777777" w:rsidR="000E5810" w:rsidRDefault="000E5810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613" w:type="pct"/>
            <w:shd w:val="clear" w:color="auto" w:fill="auto"/>
          </w:tcPr>
          <w:p w14:paraId="7EDF401B" w14:textId="77777777" w:rsidR="000E5810" w:rsidRPr="005620D3" w:rsidRDefault="000E5810" w:rsidP="00AA78C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12" w:type="pct"/>
          </w:tcPr>
          <w:p w14:paraId="55AB46B1" w14:textId="77777777" w:rsidR="000E5810" w:rsidRPr="005620D3" w:rsidRDefault="000E5810" w:rsidP="00AA78C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062A8" w:rsidRPr="005620D3" w14:paraId="2744FFFC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7175CB52" w14:textId="03E77F21" w:rsidR="00F062A8" w:rsidRPr="00FE6B51" w:rsidRDefault="00F062A8" w:rsidP="00F062A8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242D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iscussing 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the purpose of the task</w:t>
            </w:r>
          </w:p>
        </w:tc>
        <w:tc>
          <w:tcPr>
            <w:tcW w:w="811" w:type="pct"/>
            <w:shd w:val="clear" w:color="auto" w:fill="auto"/>
          </w:tcPr>
          <w:p w14:paraId="4F05FC41" w14:textId="3B391B33" w:rsidR="00F062A8" w:rsidRDefault="007818C0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7252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9028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2A8" w:rsidRPr="009028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14156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9028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2A8" w:rsidRPr="009028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613" w:type="pct"/>
            <w:shd w:val="clear" w:color="auto" w:fill="auto"/>
          </w:tcPr>
          <w:p w14:paraId="33AB2002" w14:textId="77777777" w:rsidR="00F062A8" w:rsidRPr="00A51B37" w:rsidRDefault="00F062A8" w:rsidP="00F062A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46F7B0C3" w14:textId="77777777" w:rsidR="00F062A8" w:rsidRPr="00A51B37" w:rsidRDefault="00F062A8" w:rsidP="00F062A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062A8" w:rsidRPr="005620D3" w14:paraId="3819E676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1D1D238A" w14:textId="4B68796F" w:rsidR="00F062A8" w:rsidRPr="00F062A8" w:rsidRDefault="00F062A8" w:rsidP="00F062A8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062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cussing the materials needed for the tasks</w:t>
            </w:r>
          </w:p>
        </w:tc>
        <w:tc>
          <w:tcPr>
            <w:tcW w:w="811" w:type="pct"/>
            <w:shd w:val="clear" w:color="auto" w:fill="auto"/>
          </w:tcPr>
          <w:p w14:paraId="01E9396E" w14:textId="47883A18" w:rsidR="00F062A8" w:rsidRDefault="007818C0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07459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9028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2A8" w:rsidRPr="009028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05120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9028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2A8" w:rsidRPr="009028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613" w:type="pct"/>
            <w:shd w:val="clear" w:color="auto" w:fill="auto"/>
          </w:tcPr>
          <w:p w14:paraId="6B4CF1B2" w14:textId="77777777" w:rsidR="00F062A8" w:rsidRPr="00A51B37" w:rsidRDefault="00F062A8" w:rsidP="00F062A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01E1377A" w14:textId="77777777" w:rsidR="00F062A8" w:rsidRPr="00A51B37" w:rsidRDefault="00F062A8" w:rsidP="00F062A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062A8" w:rsidRPr="005620D3" w14:paraId="36BA7483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54AB1DFA" w14:textId="73731F95" w:rsidR="00F062A8" w:rsidRPr="00F062A8" w:rsidRDefault="00F062A8" w:rsidP="00F062A8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062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iscussing the procedures of the tasks </w:t>
            </w:r>
          </w:p>
        </w:tc>
        <w:tc>
          <w:tcPr>
            <w:tcW w:w="811" w:type="pct"/>
            <w:shd w:val="clear" w:color="auto" w:fill="auto"/>
          </w:tcPr>
          <w:p w14:paraId="43A9D9E2" w14:textId="763AC91B" w:rsidR="00F062A8" w:rsidRDefault="007818C0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09286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9028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2A8" w:rsidRPr="009028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51950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9028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2A8" w:rsidRPr="009028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613" w:type="pct"/>
            <w:shd w:val="clear" w:color="auto" w:fill="auto"/>
          </w:tcPr>
          <w:p w14:paraId="661899AD" w14:textId="77777777" w:rsidR="00F062A8" w:rsidRPr="00A51B37" w:rsidRDefault="00F062A8" w:rsidP="00F062A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58CC753C" w14:textId="77777777" w:rsidR="00F062A8" w:rsidRPr="00A51B37" w:rsidRDefault="00F062A8" w:rsidP="00F062A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062A8" w:rsidRPr="005620D3" w14:paraId="375AF12E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2A1486C7" w14:textId="60110C59" w:rsidR="00F062A8" w:rsidRPr="00F062A8" w:rsidRDefault="00F062A8" w:rsidP="00F062A8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062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xplaining to them how the work tasks involve their professional expertise</w:t>
            </w:r>
          </w:p>
        </w:tc>
        <w:tc>
          <w:tcPr>
            <w:tcW w:w="811" w:type="pct"/>
            <w:shd w:val="clear" w:color="auto" w:fill="auto"/>
          </w:tcPr>
          <w:p w14:paraId="70835B2E" w14:textId="4CB02316" w:rsidR="00F062A8" w:rsidRDefault="007818C0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91301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9028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2A8" w:rsidRPr="009028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2403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9028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2A8" w:rsidRPr="009028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613" w:type="pct"/>
            <w:shd w:val="clear" w:color="auto" w:fill="auto"/>
          </w:tcPr>
          <w:p w14:paraId="7A4DDA36" w14:textId="77777777" w:rsidR="00F062A8" w:rsidRPr="00A51B37" w:rsidRDefault="00F062A8" w:rsidP="00F062A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17B9360B" w14:textId="77777777" w:rsidR="00F062A8" w:rsidRPr="00A51B37" w:rsidRDefault="00F062A8" w:rsidP="00F062A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062A8" w:rsidRPr="005620D3" w14:paraId="15FFF7E3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36E3397E" w14:textId="4DB048C2" w:rsidR="00F062A8" w:rsidRPr="00F062A8" w:rsidRDefault="00F062A8" w:rsidP="00F062A8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215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062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them how they can assist in carrying out identified work tasks outside own job role</w:t>
            </w:r>
          </w:p>
        </w:tc>
        <w:tc>
          <w:tcPr>
            <w:tcW w:w="811" w:type="pct"/>
            <w:shd w:val="clear" w:color="auto" w:fill="auto"/>
          </w:tcPr>
          <w:p w14:paraId="46217110" w14:textId="43DBFD9E" w:rsidR="00F062A8" w:rsidRDefault="007818C0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30574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9028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2A8" w:rsidRPr="009028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56786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9028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2A8" w:rsidRPr="009028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613" w:type="pct"/>
            <w:shd w:val="clear" w:color="auto" w:fill="auto"/>
          </w:tcPr>
          <w:p w14:paraId="0BFB47EF" w14:textId="77777777" w:rsidR="00F062A8" w:rsidRPr="00A51B37" w:rsidRDefault="00F062A8" w:rsidP="00F062A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42035C7D" w14:textId="77777777" w:rsidR="00F062A8" w:rsidRPr="00A51B37" w:rsidRDefault="00F062A8" w:rsidP="00F062A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062A8" w:rsidRPr="005620D3" w14:paraId="5EF6C64C" w14:textId="77777777" w:rsidTr="00F062A8">
        <w:trPr>
          <w:cantSplit/>
          <w:trHeight w:val="341"/>
          <w:jc w:val="center"/>
        </w:trPr>
        <w:tc>
          <w:tcPr>
            <w:tcW w:w="2864" w:type="pct"/>
            <w:shd w:val="clear" w:color="auto" w:fill="auto"/>
          </w:tcPr>
          <w:p w14:paraId="17D57617" w14:textId="77777777" w:rsidR="00F062A8" w:rsidRDefault="00F062A8" w:rsidP="00F062A8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02F3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ares relevant details of the individualised plan to them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732013CA" w14:textId="77777777" w:rsidR="00F062A8" w:rsidRPr="006F0E59" w:rsidRDefault="00F062A8" w:rsidP="00F062A8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what digital tool is used by the candidate to share relevant details of the individualised plan to them.</w:t>
            </w:r>
          </w:p>
          <w:p w14:paraId="71F8D965" w14:textId="31D79E99" w:rsidR="00F062A8" w:rsidRPr="006F0E59" w:rsidRDefault="007818C0" w:rsidP="00F062A8">
            <w:pPr>
              <w:pStyle w:val="ListParagraph"/>
              <w:tabs>
                <w:tab w:val="left" w:pos="180"/>
              </w:tabs>
              <w:ind w:left="1412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1486291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136859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062A8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ompany computer</w:t>
            </w:r>
          </w:p>
          <w:p w14:paraId="72B8EBD4" w14:textId="70C6DAC7" w:rsidR="00F062A8" w:rsidRPr="006F0E59" w:rsidRDefault="007818C0" w:rsidP="00F062A8">
            <w:pPr>
              <w:pStyle w:val="ListParagraph"/>
              <w:tabs>
                <w:tab w:val="left" w:pos="180"/>
              </w:tabs>
              <w:ind w:left="1412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155922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136859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062A8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F062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ablet</w:t>
            </w:r>
          </w:p>
          <w:p w14:paraId="7BDC51D1" w14:textId="49C91413" w:rsidR="00F062A8" w:rsidRPr="00A01DBD" w:rsidRDefault="007818C0" w:rsidP="00F062A8">
            <w:pPr>
              <w:pStyle w:val="ListParagraph"/>
              <w:tabs>
                <w:tab w:val="left" w:pos="180"/>
              </w:tabs>
              <w:ind w:left="1412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MS Gothic" w:eastAsia="MS Gothic" w:hAnsi="MS Gothic" w:cs="Arial"/>
                  <w:color w:val="404040" w:themeColor="text1" w:themeTint="BF"/>
                  <w:sz w:val="18"/>
                  <w:szCs w:val="18"/>
                </w:rPr>
                <w:id w:val="-1519153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136859">
                  <w:rPr>
                    <w:rFonts w:ascii="MS Gothic" w:eastAsia="MS Gothic" w:hAnsi="MS Gothic" w:cs="Aria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F062A8" w:rsidRPr="006F0E5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Mobile phone </w:t>
            </w:r>
          </w:p>
        </w:tc>
        <w:tc>
          <w:tcPr>
            <w:tcW w:w="811" w:type="pct"/>
            <w:shd w:val="clear" w:color="auto" w:fill="auto"/>
          </w:tcPr>
          <w:p w14:paraId="4E3BBE14" w14:textId="1D5C4ED7" w:rsidR="00F062A8" w:rsidRDefault="007818C0" w:rsidP="00F062A8">
            <w:pPr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18714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9028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2A8" w:rsidRPr="009028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56270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62A8" w:rsidRPr="009028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62A8" w:rsidRPr="009028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613" w:type="pct"/>
            <w:shd w:val="clear" w:color="auto" w:fill="auto"/>
          </w:tcPr>
          <w:p w14:paraId="64F7E88B" w14:textId="77777777" w:rsidR="00F062A8" w:rsidRPr="00627D75" w:rsidRDefault="00F062A8" w:rsidP="00F062A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12" w:type="pct"/>
          </w:tcPr>
          <w:p w14:paraId="15A11030" w14:textId="77777777" w:rsidR="00F062A8" w:rsidRPr="00627D75" w:rsidRDefault="00F062A8" w:rsidP="00F062A8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54A2452" w14:textId="77777777" w:rsidR="005D52F2" w:rsidRDefault="005D52F2" w:rsidP="00353D64">
      <w:pPr>
        <w:spacing w:before="120" w:after="120" w:line="276" w:lineRule="auto"/>
      </w:pPr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8B1FF7" w:rsidRPr="005620D3" w14:paraId="11878059" w14:textId="77777777" w:rsidTr="00BD237B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1035800" w14:textId="77777777" w:rsidR="008B1FF7" w:rsidRPr="005620D3" w:rsidRDefault="008B1FF7" w:rsidP="00353D64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060BCF37" w14:textId="77777777" w:rsidR="003E7302" w:rsidRDefault="008B1FF7" w:rsidP="00353D6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observed the candidate, whose name appears above</w:t>
            </w:r>
            <w:r w:rsidR="003E730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:</w:t>
            </w:r>
          </w:p>
          <w:p w14:paraId="0853DAFC" w14:textId="37B355D5" w:rsidR="008B1FF7" w:rsidRDefault="003E7302" w:rsidP="00353D64">
            <w:pPr>
              <w:pStyle w:val="ListParagraph"/>
              <w:numPr>
                <w:ilvl w:val="0"/>
                <w:numId w:val="24"/>
              </w:numPr>
              <w:ind w:left="720"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3E730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Refer </w:t>
            </w:r>
            <w:r w:rsidR="00580DD0" w:rsidRPr="003E730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 tasks outside own job role</w:t>
            </w:r>
            <w:r w:rsidR="00BA3A1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0F3DF576" w14:textId="13974C09" w:rsidR="003E7302" w:rsidRDefault="00385B45" w:rsidP="00353D64">
            <w:pPr>
              <w:pStyle w:val="ListParagraph"/>
              <w:numPr>
                <w:ilvl w:val="0"/>
                <w:numId w:val="24"/>
              </w:numPr>
              <w:ind w:left="720"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385B4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mmunicate with interdisciplinary team members.</w:t>
            </w:r>
          </w:p>
          <w:p w14:paraId="4E48B52E" w14:textId="75F0AE29" w:rsidR="00385B45" w:rsidRPr="003E7302" w:rsidRDefault="00385B45" w:rsidP="00353D64">
            <w:pPr>
              <w:pStyle w:val="ListParagraph"/>
              <w:numPr>
                <w:ilvl w:val="0"/>
                <w:numId w:val="24"/>
              </w:numPr>
              <w:ind w:left="720"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385B4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Use digital technology to share workplace information</w:t>
            </w:r>
            <w:r w:rsidR="00BA3A1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1404A701" w14:textId="77777777" w:rsidR="008B1FF7" w:rsidRPr="005620D3" w:rsidRDefault="008B1FF7" w:rsidP="00353D6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8B1FF7" w:rsidRPr="005620D3" w14:paraId="58ECFFA2" w14:textId="77777777" w:rsidTr="00BD237B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653858A" w14:textId="77777777" w:rsidR="008B1FF7" w:rsidRPr="005620D3" w:rsidRDefault="008B1FF7" w:rsidP="00353D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D36C33F" w14:textId="77777777" w:rsidR="008B1FF7" w:rsidRPr="005620D3" w:rsidRDefault="008B1FF7" w:rsidP="00353D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B1FF7" w:rsidRPr="005620D3" w14:paraId="7CD3A7F9" w14:textId="77777777" w:rsidTr="00BD237B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717C917" w14:textId="77777777" w:rsidR="008B1FF7" w:rsidRPr="005620D3" w:rsidRDefault="008B1FF7" w:rsidP="00353D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68A25AA" w14:textId="77777777" w:rsidR="008B1FF7" w:rsidRPr="005620D3" w:rsidRDefault="008B1FF7" w:rsidP="00353D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B1FF7" w:rsidRPr="005620D3" w14:paraId="0222ED23" w14:textId="77777777" w:rsidTr="00BD237B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EDFE4A8" w14:textId="77777777" w:rsidR="008B1FF7" w:rsidRPr="005620D3" w:rsidRDefault="008B1FF7" w:rsidP="00353D6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53DBC5" w14:textId="77777777" w:rsidR="008B1FF7" w:rsidRPr="005620D3" w:rsidRDefault="008B1FF7" w:rsidP="00353D6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69E5004" w14:textId="77777777" w:rsidR="00F062A8" w:rsidRDefault="00F062A8" w:rsidP="00353D64">
      <w:pPr>
        <w:spacing w:before="120" w:after="120" w:line="276" w:lineRule="auto"/>
        <w:jc w:val="center"/>
        <w:rPr>
          <w:rFonts w:cstheme="minorHAnsi"/>
          <w:color w:val="A6A6A6" w:themeColor="background1" w:themeShade="A6"/>
          <w:sz w:val="20"/>
        </w:rPr>
      </w:pPr>
    </w:p>
    <w:p w14:paraId="04C46253" w14:textId="6E35F253" w:rsidR="004E151B" w:rsidRPr="008B1FF7" w:rsidRDefault="008B1FF7" w:rsidP="00353D64">
      <w:pPr>
        <w:spacing w:before="120" w:after="120" w:line="276" w:lineRule="auto"/>
        <w:jc w:val="center"/>
      </w:pPr>
      <w:r>
        <w:rPr>
          <w:rFonts w:cstheme="minorHAnsi"/>
          <w:color w:val="A6A6A6" w:themeColor="background1" w:themeShade="A6"/>
          <w:sz w:val="20"/>
        </w:rPr>
        <w:t>End of Workplace Assessment – Observation Form</w:t>
      </w:r>
    </w:p>
    <w:sectPr w:rsidR="004E151B" w:rsidRPr="008B1FF7" w:rsidSect="000055D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E02C2" w14:textId="77777777" w:rsidR="007818C0" w:rsidRDefault="007818C0" w:rsidP="000055D1">
      <w:pPr>
        <w:spacing w:after="0" w:line="240" w:lineRule="auto"/>
      </w:pPr>
      <w:r>
        <w:separator/>
      </w:r>
    </w:p>
  </w:endnote>
  <w:endnote w:type="continuationSeparator" w:id="0">
    <w:p w14:paraId="48BC3182" w14:textId="77777777" w:rsidR="007818C0" w:rsidRDefault="007818C0" w:rsidP="000055D1">
      <w:pPr>
        <w:spacing w:after="0" w:line="240" w:lineRule="auto"/>
      </w:pPr>
      <w:r>
        <w:continuationSeparator/>
      </w:r>
    </w:p>
  </w:endnote>
  <w:endnote w:type="continuationNotice" w:id="1">
    <w:p w14:paraId="5F895EC2" w14:textId="77777777" w:rsidR="007818C0" w:rsidRDefault="007818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44E64" w14:textId="77777777" w:rsidR="0036384B" w:rsidRPr="0036384B" w:rsidRDefault="000055D1" w:rsidP="0036384B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C2794D">
      <w:rPr>
        <w:color w:val="808080" w:themeColor="background1" w:themeShade="80"/>
        <w:sz w:val="18"/>
      </w:rPr>
      <w:t xml:space="preserve">Workplace Assessment </w:t>
    </w:r>
    <w:r w:rsidR="000C66BF">
      <w:rPr>
        <w:color w:val="808080" w:themeColor="background1" w:themeShade="80"/>
        <w:sz w:val="18"/>
      </w:rPr>
      <w:t>-</w:t>
    </w:r>
    <w:r w:rsidRPr="00C2794D">
      <w:rPr>
        <w:color w:val="808080" w:themeColor="background1" w:themeShade="80"/>
        <w:sz w:val="18"/>
      </w:rPr>
      <w:t xml:space="preserve"> </w:t>
    </w:r>
    <w:r w:rsidR="005402DA" w:rsidRPr="00C2794D">
      <w:rPr>
        <w:color w:val="808080" w:themeColor="background1" w:themeShade="80"/>
        <w:sz w:val="18"/>
      </w:rPr>
      <w:t>Observation F</w:t>
    </w:r>
    <w:r w:rsidR="00A3355D" w:rsidRPr="00C2794D">
      <w:rPr>
        <w:color w:val="808080" w:themeColor="background1" w:themeShade="80"/>
        <w:sz w:val="18"/>
      </w:rPr>
      <w:t>o</w:t>
    </w:r>
    <w:r w:rsidR="005402DA" w:rsidRPr="00C2794D">
      <w:rPr>
        <w:color w:val="808080" w:themeColor="background1" w:themeShade="80"/>
        <w:sz w:val="18"/>
      </w:rPr>
      <w:t>rm</w:t>
    </w:r>
    <w:r w:rsidRPr="00C2794D">
      <w:rPr>
        <w:color w:val="808080" w:themeColor="background1" w:themeShade="80"/>
        <w:sz w:val="18"/>
      </w:rPr>
      <w:tab/>
    </w:r>
    <w:r w:rsidR="0036384B" w:rsidRPr="0036384B">
      <w:rPr>
        <w:color w:val="808080" w:themeColor="background1" w:themeShade="80"/>
        <w:sz w:val="18"/>
      </w:rPr>
      <w:t>Version 1.1 Produced on 1st Nov 2023</w:t>
    </w:r>
  </w:p>
  <w:p w14:paraId="521AE970" w14:textId="743A7B70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C2794D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C2794D">
          <w:rPr>
            <w:color w:val="808080" w:themeColor="background1" w:themeShade="80"/>
            <w:sz w:val="18"/>
          </w:rPr>
          <w:fldChar w:fldCharType="begin"/>
        </w:r>
        <w:r w:rsidRPr="00C2794D">
          <w:rPr>
            <w:color w:val="808080" w:themeColor="background1" w:themeShade="80"/>
            <w:sz w:val="18"/>
          </w:rPr>
          <w:instrText xml:space="preserve"> PAGE   \* MERGEFORMAT </w:instrText>
        </w:r>
        <w:r w:rsidRPr="00C2794D">
          <w:rPr>
            <w:color w:val="808080" w:themeColor="background1" w:themeShade="80"/>
            <w:sz w:val="18"/>
          </w:rPr>
          <w:fldChar w:fldCharType="separate"/>
        </w:r>
        <w:r w:rsidRPr="00C2794D">
          <w:rPr>
            <w:color w:val="808080" w:themeColor="background1" w:themeShade="80"/>
            <w:sz w:val="18"/>
          </w:rPr>
          <w:t>4</w:t>
        </w:r>
        <w:r w:rsidRPr="00C2794D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C2794D">
      <w:rPr>
        <w:noProof/>
        <w:color w:val="808080" w:themeColor="background1" w:themeShade="80"/>
        <w:sz w:val="18"/>
      </w:rPr>
      <w:tab/>
    </w:r>
    <w:r w:rsidR="0036384B" w:rsidRPr="0036384B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ED2EC" w14:textId="77777777" w:rsidR="0036384B" w:rsidRPr="0036384B" w:rsidRDefault="000055D1" w:rsidP="0036384B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C2794D">
      <w:rPr>
        <w:color w:val="808080" w:themeColor="background1" w:themeShade="80"/>
        <w:sz w:val="18"/>
      </w:rPr>
      <w:t xml:space="preserve">Workplace Assessment </w:t>
    </w:r>
    <w:r w:rsidR="000C66BF">
      <w:rPr>
        <w:color w:val="808080" w:themeColor="background1" w:themeShade="80"/>
        <w:sz w:val="18"/>
      </w:rPr>
      <w:t>-</w:t>
    </w:r>
    <w:r w:rsidRPr="00C2794D">
      <w:rPr>
        <w:color w:val="808080" w:themeColor="background1" w:themeShade="80"/>
        <w:sz w:val="18"/>
      </w:rPr>
      <w:t xml:space="preserve"> </w:t>
    </w:r>
    <w:r w:rsidR="00FB6D00" w:rsidRPr="00C2794D">
      <w:rPr>
        <w:color w:val="808080" w:themeColor="background1" w:themeShade="80"/>
        <w:sz w:val="18"/>
      </w:rPr>
      <w:t>Observation Form</w:t>
    </w:r>
    <w:r w:rsidRPr="00C2794D">
      <w:rPr>
        <w:color w:val="808080" w:themeColor="background1" w:themeShade="80"/>
        <w:sz w:val="18"/>
      </w:rPr>
      <w:tab/>
    </w:r>
    <w:r w:rsidR="0036384B" w:rsidRPr="0036384B">
      <w:rPr>
        <w:color w:val="808080" w:themeColor="background1" w:themeShade="80"/>
        <w:sz w:val="18"/>
      </w:rPr>
      <w:t>Version 1.1 Produced on 1st Nov 2023</w:t>
    </w:r>
  </w:p>
  <w:p w14:paraId="63DECA6C" w14:textId="54CE7D60" w:rsidR="000055D1" w:rsidRPr="000055D1" w:rsidRDefault="0036384B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36384B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C2794D">
      <w:rPr>
        <w:noProof/>
        <w:color w:val="808080" w:themeColor="background1" w:themeShade="80"/>
        <w:sz w:val="18"/>
      </w:rPr>
      <w:tab/>
    </w:r>
    <w:r w:rsidR="000055D1" w:rsidRPr="00C2794D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C2794D">
          <w:rPr>
            <w:color w:val="808080" w:themeColor="background1" w:themeShade="80"/>
            <w:sz w:val="18"/>
          </w:rPr>
          <w:fldChar w:fldCharType="begin"/>
        </w:r>
        <w:r w:rsidR="000055D1" w:rsidRPr="00C2794D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C2794D">
          <w:rPr>
            <w:color w:val="808080" w:themeColor="background1" w:themeShade="80"/>
            <w:sz w:val="18"/>
          </w:rPr>
          <w:fldChar w:fldCharType="separate"/>
        </w:r>
        <w:r w:rsidR="000055D1" w:rsidRPr="00C2794D">
          <w:rPr>
            <w:color w:val="808080" w:themeColor="background1" w:themeShade="80"/>
            <w:sz w:val="18"/>
          </w:rPr>
          <w:t>5</w:t>
        </w:r>
        <w:r w:rsidR="000055D1" w:rsidRPr="00C2794D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2D6BF" w14:textId="77777777" w:rsidR="0036384B" w:rsidRDefault="003638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EE9A6" w14:textId="77777777" w:rsidR="007818C0" w:rsidRDefault="007818C0" w:rsidP="000055D1">
      <w:pPr>
        <w:spacing w:after="0" w:line="240" w:lineRule="auto"/>
      </w:pPr>
      <w:r>
        <w:separator/>
      </w:r>
    </w:p>
  </w:footnote>
  <w:footnote w:type="continuationSeparator" w:id="0">
    <w:p w14:paraId="3033CA46" w14:textId="77777777" w:rsidR="007818C0" w:rsidRDefault="007818C0" w:rsidP="000055D1">
      <w:pPr>
        <w:spacing w:after="0" w:line="240" w:lineRule="auto"/>
      </w:pPr>
      <w:r>
        <w:continuationSeparator/>
      </w:r>
    </w:p>
  </w:footnote>
  <w:footnote w:type="continuationNotice" w:id="1">
    <w:p w14:paraId="3452DD39" w14:textId="77777777" w:rsidR="007818C0" w:rsidRDefault="007818C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69B11" w14:textId="77777777" w:rsidR="0036384B" w:rsidRDefault="003638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27F637" w14:textId="77777777" w:rsidR="0036384B" w:rsidRDefault="003638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A74DD" w14:textId="77777777" w:rsidR="0036384B" w:rsidRDefault="003638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0B34331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4F31D9"/>
    <w:multiLevelType w:val="hybridMultilevel"/>
    <w:tmpl w:val="2CB6B2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C38A5"/>
    <w:multiLevelType w:val="hybridMultilevel"/>
    <w:tmpl w:val="DD025488"/>
    <w:lvl w:ilvl="0" w:tplc="04090019">
      <w:start w:val="1"/>
      <w:numFmt w:val="lowerLetter"/>
      <w:lvlText w:val="%1."/>
      <w:lvlJc w:val="left"/>
      <w:pPr>
        <w:ind w:left="2135" w:hanging="360"/>
      </w:pPr>
    </w:lvl>
    <w:lvl w:ilvl="1" w:tplc="04090019" w:tentative="1">
      <w:start w:val="1"/>
      <w:numFmt w:val="lowerLetter"/>
      <w:lvlText w:val="%2."/>
      <w:lvlJc w:val="left"/>
      <w:pPr>
        <w:ind w:left="2855" w:hanging="360"/>
      </w:pPr>
    </w:lvl>
    <w:lvl w:ilvl="2" w:tplc="0409001B" w:tentative="1">
      <w:start w:val="1"/>
      <w:numFmt w:val="lowerRoman"/>
      <w:lvlText w:val="%3."/>
      <w:lvlJc w:val="right"/>
      <w:pPr>
        <w:ind w:left="3575" w:hanging="180"/>
      </w:pPr>
    </w:lvl>
    <w:lvl w:ilvl="3" w:tplc="0409000F" w:tentative="1">
      <w:start w:val="1"/>
      <w:numFmt w:val="decimal"/>
      <w:lvlText w:val="%4."/>
      <w:lvlJc w:val="left"/>
      <w:pPr>
        <w:ind w:left="4295" w:hanging="360"/>
      </w:pPr>
    </w:lvl>
    <w:lvl w:ilvl="4" w:tplc="04090019" w:tentative="1">
      <w:start w:val="1"/>
      <w:numFmt w:val="lowerLetter"/>
      <w:lvlText w:val="%5."/>
      <w:lvlJc w:val="left"/>
      <w:pPr>
        <w:ind w:left="5015" w:hanging="360"/>
      </w:pPr>
    </w:lvl>
    <w:lvl w:ilvl="5" w:tplc="0409001B" w:tentative="1">
      <w:start w:val="1"/>
      <w:numFmt w:val="lowerRoman"/>
      <w:lvlText w:val="%6."/>
      <w:lvlJc w:val="right"/>
      <w:pPr>
        <w:ind w:left="5735" w:hanging="180"/>
      </w:pPr>
    </w:lvl>
    <w:lvl w:ilvl="6" w:tplc="0409000F" w:tentative="1">
      <w:start w:val="1"/>
      <w:numFmt w:val="decimal"/>
      <w:lvlText w:val="%7."/>
      <w:lvlJc w:val="left"/>
      <w:pPr>
        <w:ind w:left="6455" w:hanging="360"/>
      </w:pPr>
    </w:lvl>
    <w:lvl w:ilvl="7" w:tplc="04090019" w:tentative="1">
      <w:start w:val="1"/>
      <w:numFmt w:val="lowerLetter"/>
      <w:lvlText w:val="%8."/>
      <w:lvlJc w:val="left"/>
      <w:pPr>
        <w:ind w:left="7175" w:hanging="360"/>
      </w:pPr>
    </w:lvl>
    <w:lvl w:ilvl="8" w:tplc="0409001B" w:tentative="1">
      <w:start w:val="1"/>
      <w:numFmt w:val="lowerRoman"/>
      <w:lvlText w:val="%9."/>
      <w:lvlJc w:val="right"/>
      <w:pPr>
        <w:ind w:left="7895" w:hanging="180"/>
      </w:pPr>
    </w:lvl>
  </w:abstractNum>
  <w:abstractNum w:abstractNumId="3" w15:restartNumberingAfterBreak="0">
    <w:nsid w:val="19C72295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DB724BC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CA909A8"/>
    <w:multiLevelType w:val="hybridMultilevel"/>
    <w:tmpl w:val="20FA5B90"/>
    <w:lvl w:ilvl="0" w:tplc="FFFFFFFF">
      <w:start w:val="1"/>
      <w:numFmt w:val="lowerLetter"/>
      <w:lvlText w:val="%1."/>
      <w:lvlJc w:val="left"/>
      <w:pPr>
        <w:ind w:left="2140" w:hanging="360"/>
      </w:pPr>
    </w:lvl>
    <w:lvl w:ilvl="1" w:tplc="FFFFFFFF" w:tentative="1">
      <w:start w:val="1"/>
      <w:numFmt w:val="lowerLetter"/>
      <w:lvlText w:val="%2."/>
      <w:lvlJc w:val="left"/>
      <w:pPr>
        <w:ind w:left="2860" w:hanging="360"/>
      </w:pPr>
    </w:lvl>
    <w:lvl w:ilvl="2" w:tplc="FFFFFFFF" w:tentative="1">
      <w:start w:val="1"/>
      <w:numFmt w:val="lowerRoman"/>
      <w:lvlText w:val="%3."/>
      <w:lvlJc w:val="right"/>
      <w:pPr>
        <w:ind w:left="3580" w:hanging="180"/>
      </w:pPr>
    </w:lvl>
    <w:lvl w:ilvl="3" w:tplc="FFFFFFFF" w:tentative="1">
      <w:start w:val="1"/>
      <w:numFmt w:val="decimal"/>
      <w:lvlText w:val="%4."/>
      <w:lvlJc w:val="left"/>
      <w:pPr>
        <w:ind w:left="4300" w:hanging="360"/>
      </w:pPr>
    </w:lvl>
    <w:lvl w:ilvl="4" w:tplc="FFFFFFFF" w:tentative="1">
      <w:start w:val="1"/>
      <w:numFmt w:val="lowerLetter"/>
      <w:lvlText w:val="%5."/>
      <w:lvlJc w:val="left"/>
      <w:pPr>
        <w:ind w:left="5020" w:hanging="360"/>
      </w:pPr>
    </w:lvl>
    <w:lvl w:ilvl="5" w:tplc="FFFFFFFF" w:tentative="1">
      <w:start w:val="1"/>
      <w:numFmt w:val="lowerRoman"/>
      <w:lvlText w:val="%6."/>
      <w:lvlJc w:val="right"/>
      <w:pPr>
        <w:ind w:left="5740" w:hanging="180"/>
      </w:pPr>
    </w:lvl>
    <w:lvl w:ilvl="6" w:tplc="FFFFFFFF" w:tentative="1">
      <w:start w:val="1"/>
      <w:numFmt w:val="decimal"/>
      <w:lvlText w:val="%7."/>
      <w:lvlJc w:val="left"/>
      <w:pPr>
        <w:ind w:left="6460" w:hanging="360"/>
      </w:pPr>
    </w:lvl>
    <w:lvl w:ilvl="7" w:tplc="FFFFFFFF" w:tentative="1">
      <w:start w:val="1"/>
      <w:numFmt w:val="lowerLetter"/>
      <w:lvlText w:val="%8."/>
      <w:lvlJc w:val="left"/>
      <w:pPr>
        <w:ind w:left="7180" w:hanging="360"/>
      </w:pPr>
    </w:lvl>
    <w:lvl w:ilvl="8" w:tplc="FFFFFFFF" w:tentative="1">
      <w:start w:val="1"/>
      <w:numFmt w:val="lowerRoman"/>
      <w:lvlText w:val="%9."/>
      <w:lvlJc w:val="right"/>
      <w:pPr>
        <w:ind w:left="7900" w:hanging="180"/>
      </w:pPr>
    </w:lvl>
  </w:abstractNum>
  <w:abstractNum w:abstractNumId="6" w15:restartNumberingAfterBreak="0">
    <w:nsid w:val="30F32014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5A301E"/>
    <w:multiLevelType w:val="hybridMultilevel"/>
    <w:tmpl w:val="4D8A089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4C93ECD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0234D40"/>
    <w:multiLevelType w:val="hybridMultilevel"/>
    <w:tmpl w:val="DD025488"/>
    <w:lvl w:ilvl="0" w:tplc="FFFFFFFF">
      <w:start w:val="1"/>
      <w:numFmt w:val="lowerLetter"/>
      <w:lvlText w:val="%1."/>
      <w:lvlJc w:val="left"/>
      <w:pPr>
        <w:ind w:left="2135" w:hanging="360"/>
      </w:pPr>
    </w:lvl>
    <w:lvl w:ilvl="1" w:tplc="FFFFFFFF" w:tentative="1">
      <w:start w:val="1"/>
      <w:numFmt w:val="lowerLetter"/>
      <w:lvlText w:val="%2."/>
      <w:lvlJc w:val="left"/>
      <w:pPr>
        <w:ind w:left="2855" w:hanging="360"/>
      </w:pPr>
    </w:lvl>
    <w:lvl w:ilvl="2" w:tplc="FFFFFFFF" w:tentative="1">
      <w:start w:val="1"/>
      <w:numFmt w:val="lowerRoman"/>
      <w:lvlText w:val="%3."/>
      <w:lvlJc w:val="right"/>
      <w:pPr>
        <w:ind w:left="3575" w:hanging="180"/>
      </w:pPr>
    </w:lvl>
    <w:lvl w:ilvl="3" w:tplc="FFFFFFFF" w:tentative="1">
      <w:start w:val="1"/>
      <w:numFmt w:val="decimal"/>
      <w:lvlText w:val="%4."/>
      <w:lvlJc w:val="left"/>
      <w:pPr>
        <w:ind w:left="4295" w:hanging="360"/>
      </w:pPr>
    </w:lvl>
    <w:lvl w:ilvl="4" w:tplc="FFFFFFFF" w:tentative="1">
      <w:start w:val="1"/>
      <w:numFmt w:val="lowerLetter"/>
      <w:lvlText w:val="%5."/>
      <w:lvlJc w:val="left"/>
      <w:pPr>
        <w:ind w:left="5015" w:hanging="360"/>
      </w:pPr>
    </w:lvl>
    <w:lvl w:ilvl="5" w:tplc="FFFFFFFF" w:tentative="1">
      <w:start w:val="1"/>
      <w:numFmt w:val="lowerRoman"/>
      <w:lvlText w:val="%6."/>
      <w:lvlJc w:val="right"/>
      <w:pPr>
        <w:ind w:left="5735" w:hanging="180"/>
      </w:pPr>
    </w:lvl>
    <w:lvl w:ilvl="6" w:tplc="FFFFFFFF" w:tentative="1">
      <w:start w:val="1"/>
      <w:numFmt w:val="decimal"/>
      <w:lvlText w:val="%7."/>
      <w:lvlJc w:val="left"/>
      <w:pPr>
        <w:ind w:left="6455" w:hanging="360"/>
      </w:pPr>
    </w:lvl>
    <w:lvl w:ilvl="7" w:tplc="FFFFFFFF" w:tentative="1">
      <w:start w:val="1"/>
      <w:numFmt w:val="lowerLetter"/>
      <w:lvlText w:val="%8."/>
      <w:lvlJc w:val="left"/>
      <w:pPr>
        <w:ind w:left="7175" w:hanging="360"/>
      </w:pPr>
    </w:lvl>
    <w:lvl w:ilvl="8" w:tplc="FFFFFFFF" w:tentative="1">
      <w:start w:val="1"/>
      <w:numFmt w:val="lowerRoman"/>
      <w:lvlText w:val="%9."/>
      <w:lvlJc w:val="right"/>
      <w:pPr>
        <w:ind w:left="7895" w:hanging="180"/>
      </w:pPr>
    </w:lvl>
  </w:abstractNum>
  <w:abstractNum w:abstractNumId="10" w15:restartNumberingAfterBreak="0">
    <w:nsid w:val="4AD817F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C954525"/>
    <w:multiLevelType w:val="hybridMultilevel"/>
    <w:tmpl w:val="68B435DE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4E013A3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F595EC6"/>
    <w:multiLevelType w:val="hybridMultilevel"/>
    <w:tmpl w:val="20FA5B90"/>
    <w:lvl w:ilvl="0" w:tplc="FFFFFFFF">
      <w:start w:val="1"/>
      <w:numFmt w:val="lowerLetter"/>
      <w:lvlText w:val="%1."/>
      <w:lvlJc w:val="left"/>
      <w:pPr>
        <w:ind w:left="2140" w:hanging="360"/>
      </w:pPr>
    </w:lvl>
    <w:lvl w:ilvl="1" w:tplc="FFFFFFFF" w:tentative="1">
      <w:start w:val="1"/>
      <w:numFmt w:val="lowerLetter"/>
      <w:lvlText w:val="%2."/>
      <w:lvlJc w:val="left"/>
      <w:pPr>
        <w:ind w:left="2860" w:hanging="360"/>
      </w:pPr>
    </w:lvl>
    <w:lvl w:ilvl="2" w:tplc="FFFFFFFF" w:tentative="1">
      <w:start w:val="1"/>
      <w:numFmt w:val="lowerRoman"/>
      <w:lvlText w:val="%3."/>
      <w:lvlJc w:val="right"/>
      <w:pPr>
        <w:ind w:left="3580" w:hanging="180"/>
      </w:pPr>
    </w:lvl>
    <w:lvl w:ilvl="3" w:tplc="FFFFFFFF" w:tentative="1">
      <w:start w:val="1"/>
      <w:numFmt w:val="decimal"/>
      <w:lvlText w:val="%4."/>
      <w:lvlJc w:val="left"/>
      <w:pPr>
        <w:ind w:left="4300" w:hanging="360"/>
      </w:pPr>
    </w:lvl>
    <w:lvl w:ilvl="4" w:tplc="FFFFFFFF" w:tentative="1">
      <w:start w:val="1"/>
      <w:numFmt w:val="lowerLetter"/>
      <w:lvlText w:val="%5."/>
      <w:lvlJc w:val="left"/>
      <w:pPr>
        <w:ind w:left="5020" w:hanging="360"/>
      </w:pPr>
    </w:lvl>
    <w:lvl w:ilvl="5" w:tplc="FFFFFFFF" w:tentative="1">
      <w:start w:val="1"/>
      <w:numFmt w:val="lowerRoman"/>
      <w:lvlText w:val="%6."/>
      <w:lvlJc w:val="right"/>
      <w:pPr>
        <w:ind w:left="5740" w:hanging="180"/>
      </w:pPr>
    </w:lvl>
    <w:lvl w:ilvl="6" w:tplc="FFFFFFFF" w:tentative="1">
      <w:start w:val="1"/>
      <w:numFmt w:val="decimal"/>
      <w:lvlText w:val="%7."/>
      <w:lvlJc w:val="left"/>
      <w:pPr>
        <w:ind w:left="6460" w:hanging="360"/>
      </w:pPr>
    </w:lvl>
    <w:lvl w:ilvl="7" w:tplc="FFFFFFFF" w:tentative="1">
      <w:start w:val="1"/>
      <w:numFmt w:val="lowerLetter"/>
      <w:lvlText w:val="%8."/>
      <w:lvlJc w:val="left"/>
      <w:pPr>
        <w:ind w:left="7180" w:hanging="360"/>
      </w:pPr>
    </w:lvl>
    <w:lvl w:ilvl="8" w:tplc="FFFFFFFF" w:tentative="1">
      <w:start w:val="1"/>
      <w:numFmt w:val="lowerRoman"/>
      <w:lvlText w:val="%9."/>
      <w:lvlJc w:val="right"/>
      <w:pPr>
        <w:ind w:left="7900" w:hanging="180"/>
      </w:pPr>
    </w:lvl>
  </w:abstractNum>
  <w:abstractNum w:abstractNumId="14" w15:restartNumberingAfterBreak="0">
    <w:nsid w:val="4FBA46D7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31C183E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5DA48CC"/>
    <w:multiLevelType w:val="hybridMultilevel"/>
    <w:tmpl w:val="20FA5B90"/>
    <w:lvl w:ilvl="0" w:tplc="FFFFFFFF">
      <w:start w:val="1"/>
      <w:numFmt w:val="lowerLetter"/>
      <w:lvlText w:val="%1."/>
      <w:lvlJc w:val="left"/>
      <w:pPr>
        <w:ind w:left="2140" w:hanging="360"/>
      </w:pPr>
    </w:lvl>
    <w:lvl w:ilvl="1" w:tplc="FFFFFFFF" w:tentative="1">
      <w:start w:val="1"/>
      <w:numFmt w:val="lowerLetter"/>
      <w:lvlText w:val="%2."/>
      <w:lvlJc w:val="left"/>
      <w:pPr>
        <w:ind w:left="2860" w:hanging="360"/>
      </w:pPr>
    </w:lvl>
    <w:lvl w:ilvl="2" w:tplc="FFFFFFFF" w:tentative="1">
      <w:start w:val="1"/>
      <w:numFmt w:val="lowerRoman"/>
      <w:lvlText w:val="%3."/>
      <w:lvlJc w:val="right"/>
      <w:pPr>
        <w:ind w:left="3580" w:hanging="180"/>
      </w:pPr>
    </w:lvl>
    <w:lvl w:ilvl="3" w:tplc="FFFFFFFF" w:tentative="1">
      <w:start w:val="1"/>
      <w:numFmt w:val="decimal"/>
      <w:lvlText w:val="%4."/>
      <w:lvlJc w:val="left"/>
      <w:pPr>
        <w:ind w:left="4300" w:hanging="360"/>
      </w:pPr>
    </w:lvl>
    <w:lvl w:ilvl="4" w:tplc="FFFFFFFF" w:tentative="1">
      <w:start w:val="1"/>
      <w:numFmt w:val="lowerLetter"/>
      <w:lvlText w:val="%5."/>
      <w:lvlJc w:val="left"/>
      <w:pPr>
        <w:ind w:left="5020" w:hanging="360"/>
      </w:pPr>
    </w:lvl>
    <w:lvl w:ilvl="5" w:tplc="FFFFFFFF" w:tentative="1">
      <w:start w:val="1"/>
      <w:numFmt w:val="lowerRoman"/>
      <w:lvlText w:val="%6."/>
      <w:lvlJc w:val="right"/>
      <w:pPr>
        <w:ind w:left="5740" w:hanging="180"/>
      </w:pPr>
    </w:lvl>
    <w:lvl w:ilvl="6" w:tplc="FFFFFFFF" w:tentative="1">
      <w:start w:val="1"/>
      <w:numFmt w:val="decimal"/>
      <w:lvlText w:val="%7."/>
      <w:lvlJc w:val="left"/>
      <w:pPr>
        <w:ind w:left="6460" w:hanging="360"/>
      </w:pPr>
    </w:lvl>
    <w:lvl w:ilvl="7" w:tplc="FFFFFFFF" w:tentative="1">
      <w:start w:val="1"/>
      <w:numFmt w:val="lowerLetter"/>
      <w:lvlText w:val="%8."/>
      <w:lvlJc w:val="left"/>
      <w:pPr>
        <w:ind w:left="7180" w:hanging="360"/>
      </w:pPr>
    </w:lvl>
    <w:lvl w:ilvl="8" w:tplc="FFFFFFFF" w:tentative="1">
      <w:start w:val="1"/>
      <w:numFmt w:val="lowerRoman"/>
      <w:lvlText w:val="%9."/>
      <w:lvlJc w:val="right"/>
      <w:pPr>
        <w:ind w:left="7900" w:hanging="180"/>
      </w:pPr>
    </w:lvl>
  </w:abstractNum>
  <w:abstractNum w:abstractNumId="17" w15:restartNumberingAfterBreak="0">
    <w:nsid w:val="56887A8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4624A2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E34C64"/>
    <w:multiLevelType w:val="hybridMultilevel"/>
    <w:tmpl w:val="DF08D51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5774074"/>
    <w:multiLevelType w:val="hybridMultilevel"/>
    <w:tmpl w:val="D9901E4E"/>
    <w:lvl w:ilvl="0" w:tplc="04090005">
      <w:start w:val="1"/>
      <w:numFmt w:val="bullet"/>
      <w:lvlText w:val=""/>
      <w:lvlJc w:val="left"/>
      <w:pPr>
        <w:ind w:left="213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2" w:hanging="360"/>
      </w:pPr>
      <w:rPr>
        <w:rFonts w:ascii="Wingdings" w:hAnsi="Wingdings" w:hint="default"/>
      </w:rPr>
    </w:lvl>
  </w:abstractNum>
  <w:abstractNum w:abstractNumId="22" w15:restartNumberingAfterBreak="0">
    <w:nsid w:val="66F51B42"/>
    <w:multiLevelType w:val="hybridMultilevel"/>
    <w:tmpl w:val="20FA5B90"/>
    <w:lvl w:ilvl="0" w:tplc="FFFFFFFF">
      <w:start w:val="1"/>
      <w:numFmt w:val="lowerLetter"/>
      <w:lvlText w:val="%1."/>
      <w:lvlJc w:val="left"/>
      <w:pPr>
        <w:ind w:left="2140" w:hanging="360"/>
      </w:pPr>
    </w:lvl>
    <w:lvl w:ilvl="1" w:tplc="FFFFFFFF" w:tentative="1">
      <w:start w:val="1"/>
      <w:numFmt w:val="lowerLetter"/>
      <w:lvlText w:val="%2."/>
      <w:lvlJc w:val="left"/>
      <w:pPr>
        <w:ind w:left="2860" w:hanging="360"/>
      </w:pPr>
    </w:lvl>
    <w:lvl w:ilvl="2" w:tplc="FFFFFFFF" w:tentative="1">
      <w:start w:val="1"/>
      <w:numFmt w:val="lowerRoman"/>
      <w:lvlText w:val="%3."/>
      <w:lvlJc w:val="right"/>
      <w:pPr>
        <w:ind w:left="3580" w:hanging="180"/>
      </w:pPr>
    </w:lvl>
    <w:lvl w:ilvl="3" w:tplc="FFFFFFFF" w:tentative="1">
      <w:start w:val="1"/>
      <w:numFmt w:val="decimal"/>
      <w:lvlText w:val="%4."/>
      <w:lvlJc w:val="left"/>
      <w:pPr>
        <w:ind w:left="4300" w:hanging="360"/>
      </w:pPr>
    </w:lvl>
    <w:lvl w:ilvl="4" w:tplc="FFFFFFFF" w:tentative="1">
      <w:start w:val="1"/>
      <w:numFmt w:val="lowerLetter"/>
      <w:lvlText w:val="%5."/>
      <w:lvlJc w:val="left"/>
      <w:pPr>
        <w:ind w:left="5020" w:hanging="360"/>
      </w:pPr>
    </w:lvl>
    <w:lvl w:ilvl="5" w:tplc="FFFFFFFF" w:tentative="1">
      <w:start w:val="1"/>
      <w:numFmt w:val="lowerRoman"/>
      <w:lvlText w:val="%6."/>
      <w:lvlJc w:val="right"/>
      <w:pPr>
        <w:ind w:left="5740" w:hanging="180"/>
      </w:pPr>
    </w:lvl>
    <w:lvl w:ilvl="6" w:tplc="FFFFFFFF" w:tentative="1">
      <w:start w:val="1"/>
      <w:numFmt w:val="decimal"/>
      <w:lvlText w:val="%7."/>
      <w:lvlJc w:val="left"/>
      <w:pPr>
        <w:ind w:left="6460" w:hanging="360"/>
      </w:pPr>
    </w:lvl>
    <w:lvl w:ilvl="7" w:tplc="FFFFFFFF" w:tentative="1">
      <w:start w:val="1"/>
      <w:numFmt w:val="lowerLetter"/>
      <w:lvlText w:val="%8."/>
      <w:lvlJc w:val="left"/>
      <w:pPr>
        <w:ind w:left="7180" w:hanging="360"/>
      </w:pPr>
    </w:lvl>
    <w:lvl w:ilvl="8" w:tplc="FFFFFFFF" w:tentative="1">
      <w:start w:val="1"/>
      <w:numFmt w:val="lowerRoman"/>
      <w:lvlText w:val="%9."/>
      <w:lvlJc w:val="right"/>
      <w:pPr>
        <w:ind w:left="7900" w:hanging="180"/>
      </w:pPr>
    </w:lvl>
  </w:abstractNum>
  <w:abstractNum w:abstractNumId="23" w15:restartNumberingAfterBreak="0">
    <w:nsid w:val="6C3D2517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CFD03B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98088C"/>
    <w:multiLevelType w:val="hybridMultilevel"/>
    <w:tmpl w:val="127A1DB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4927A7"/>
    <w:multiLevelType w:val="hybridMultilevel"/>
    <w:tmpl w:val="D2CA11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25"/>
  </w:num>
  <w:num w:numId="4">
    <w:abstractNumId w:val="26"/>
  </w:num>
  <w:num w:numId="5">
    <w:abstractNumId w:val="14"/>
  </w:num>
  <w:num w:numId="6">
    <w:abstractNumId w:val="5"/>
  </w:num>
  <w:num w:numId="7">
    <w:abstractNumId w:val="3"/>
  </w:num>
  <w:num w:numId="8">
    <w:abstractNumId w:val="13"/>
  </w:num>
  <w:num w:numId="9">
    <w:abstractNumId w:val="7"/>
  </w:num>
  <w:num w:numId="10">
    <w:abstractNumId w:val="1"/>
  </w:num>
  <w:num w:numId="11">
    <w:abstractNumId w:val="12"/>
  </w:num>
  <w:num w:numId="12">
    <w:abstractNumId w:val="20"/>
  </w:num>
  <w:num w:numId="13">
    <w:abstractNumId w:val="17"/>
  </w:num>
  <w:num w:numId="14">
    <w:abstractNumId w:val="24"/>
  </w:num>
  <w:num w:numId="15">
    <w:abstractNumId w:val="23"/>
  </w:num>
  <w:num w:numId="16">
    <w:abstractNumId w:val="15"/>
  </w:num>
  <w:num w:numId="17">
    <w:abstractNumId w:val="22"/>
  </w:num>
  <w:num w:numId="18">
    <w:abstractNumId w:val="16"/>
  </w:num>
  <w:num w:numId="19">
    <w:abstractNumId w:val="18"/>
  </w:num>
  <w:num w:numId="20">
    <w:abstractNumId w:val="21"/>
  </w:num>
  <w:num w:numId="21">
    <w:abstractNumId w:val="6"/>
  </w:num>
  <w:num w:numId="22">
    <w:abstractNumId w:val="10"/>
  </w:num>
  <w:num w:numId="23">
    <w:abstractNumId w:val="2"/>
  </w:num>
  <w:num w:numId="24">
    <w:abstractNumId w:val="11"/>
  </w:num>
  <w:num w:numId="25">
    <w:abstractNumId w:val="8"/>
  </w:num>
  <w:num w:numId="26">
    <w:abstractNumId w:val="9"/>
  </w:num>
  <w:num w:numId="27">
    <w:abstractNumId w:val="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agFALFARnstAAAA"/>
  </w:docVars>
  <w:rsids>
    <w:rsidRoot w:val="002F29A7"/>
    <w:rsid w:val="00001EBE"/>
    <w:rsid w:val="0000427C"/>
    <w:rsid w:val="000055D1"/>
    <w:rsid w:val="00011414"/>
    <w:rsid w:val="00013528"/>
    <w:rsid w:val="00014A53"/>
    <w:rsid w:val="00017B4D"/>
    <w:rsid w:val="000212FF"/>
    <w:rsid w:val="00022837"/>
    <w:rsid w:val="00022BDA"/>
    <w:rsid w:val="00024A03"/>
    <w:rsid w:val="00025A41"/>
    <w:rsid w:val="00026C9C"/>
    <w:rsid w:val="00031554"/>
    <w:rsid w:val="00035778"/>
    <w:rsid w:val="00035E6D"/>
    <w:rsid w:val="00040A6A"/>
    <w:rsid w:val="00047BE8"/>
    <w:rsid w:val="00047DF0"/>
    <w:rsid w:val="00053F79"/>
    <w:rsid w:val="0005497F"/>
    <w:rsid w:val="0005723F"/>
    <w:rsid w:val="000603D3"/>
    <w:rsid w:val="00061DE8"/>
    <w:rsid w:val="0006487B"/>
    <w:rsid w:val="000649F9"/>
    <w:rsid w:val="000665E5"/>
    <w:rsid w:val="00070041"/>
    <w:rsid w:val="00071008"/>
    <w:rsid w:val="00076DDD"/>
    <w:rsid w:val="00077810"/>
    <w:rsid w:val="00080FD0"/>
    <w:rsid w:val="0008351D"/>
    <w:rsid w:val="000909DE"/>
    <w:rsid w:val="000911A1"/>
    <w:rsid w:val="00091257"/>
    <w:rsid w:val="00092949"/>
    <w:rsid w:val="000A0638"/>
    <w:rsid w:val="000A2A10"/>
    <w:rsid w:val="000A2BA0"/>
    <w:rsid w:val="000A3F5E"/>
    <w:rsid w:val="000A6A51"/>
    <w:rsid w:val="000B26D5"/>
    <w:rsid w:val="000B2764"/>
    <w:rsid w:val="000B2E4D"/>
    <w:rsid w:val="000C2E09"/>
    <w:rsid w:val="000C4171"/>
    <w:rsid w:val="000C66BF"/>
    <w:rsid w:val="000C6D20"/>
    <w:rsid w:val="000D0DE9"/>
    <w:rsid w:val="000D296F"/>
    <w:rsid w:val="000D45FA"/>
    <w:rsid w:val="000D4F71"/>
    <w:rsid w:val="000D57A6"/>
    <w:rsid w:val="000D59ED"/>
    <w:rsid w:val="000D64E2"/>
    <w:rsid w:val="000D65F9"/>
    <w:rsid w:val="000E1D7B"/>
    <w:rsid w:val="000E5810"/>
    <w:rsid w:val="000E5FA0"/>
    <w:rsid w:val="00105E1B"/>
    <w:rsid w:val="00111E72"/>
    <w:rsid w:val="001152BB"/>
    <w:rsid w:val="001163C1"/>
    <w:rsid w:val="00123874"/>
    <w:rsid w:val="00131ADD"/>
    <w:rsid w:val="0013280A"/>
    <w:rsid w:val="00136859"/>
    <w:rsid w:val="0014120D"/>
    <w:rsid w:val="00142A7B"/>
    <w:rsid w:val="00144ACB"/>
    <w:rsid w:val="001461CB"/>
    <w:rsid w:val="00152369"/>
    <w:rsid w:val="001530B9"/>
    <w:rsid w:val="00153DEF"/>
    <w:rsid w:val="00154BA9"/>
    <w:rsid w:val="00155B4A"/>
    <w:rsid w:val="001600CB"/>
    <w:rsid w:val="00161CAC"/>
    <w:rsid w:val="00162390"/>
    <w:rsid w:val="00170DA6"/>
    <w:rsid w:val="00171B6B"/>
    <w:rsid w:val="00172950"/>
    <w:rsid w:val="001818AB"/>
    <w:rsid w:val="00181C5B"/>
    <w:rsid w:val="00181E30"/>
    <w:rsid w:val="0018395A"/>
    <w:rsid w:val="001839CA"/>
    <w:rsid w:val="00184F4F"/>
    <w:rsid w:val="00195E74"/>
    <w:rsid w:val="001A1865"/>
    <w:rsid w:val="001A216C"/>
    <w:rsid w:val="001A56B6"/>
    <w:rsid w:val="001B3440"/>
    <w:rsid w:val="001B3676"/>
    <w:rsid w:val="001B3F4E"/>
    <w:rsid w:val="001B4FBC"/>
    <w:rsid w:val="001C1B42"/>
    <w:rsid w:val="001C2F26"/>
    <w:rsid w:val="001D04D8"/>
    <w:rsid w:val="001D19DE"/>
    <w:rsid w:val="001D33AA"/>
    <w:rsid w:val="001D456C"/>
    <w:rsid w:val="001E0BD0"/>
    <w:rsid w:val="001F02AF"/>
    <w:rsid w:val="001F28C0"/>
    <w:rsid w:val="001F762A"/>
    <w:rsid w:val="002029F5"/>
    <w:rsid w:val="00203985"/>
    <w:rsid w:val="00206096"/>
    <w:rsid w:val="002060DF"/>
    <w:rsid w:val="00207496"/>
    <w:rsid w:val="00211633"/>
    <w:rsid w:val="00212328"/>
    <w:rsid w:val="00216938"/>
    <w:rsid w:val="002226D8"/>
    <w:rsid w:val="00223749"/>
    <w:rsid w:val="0022640F"/>
    <w:rsid w:val="00227C09"/>
    <w:rsid w:val="00231FDC"/>
    <w:rsid w:val="00232131"/>
    <w:rsid w:val="00235CD5"/>
    <w:rsid w:val="00236FC0"/>
    <w:rsid w:val="0023792E"/>
    <w:rsid w:val="002379A7"/>
    <w:rsid w:val="0024018F"/>
    <w:rsid w:val="0024103F"/>
    <w:rsid w:val="002438E9"/>
    <w:rsid w:val="002459C7"/>
    <w:rsid w:val="00246373"/>
    <w:rsid w:val="00246CAD"/>
    <w:rsid w:val="00246F0A"/>
    <w:rsid w:val="002517AB"/>
    <w:rsid w:val="002524F3"/>
    <w:rsid w:val="00255375"/>
    <w:rsid w:val="00255FB9"/>
    <w:rsid w:val="00256FBE"/>
    <w:rsid w:val="00260C94"/>
    <w:rsid w:val="00260CAD"/>
    <w:rsid w:val="002637DA"/>
    <w:rsid w:val="002663F0"/>
    <w:rsid w:val="00271D75"/>
    <w:rsid w:val="00277E37"/>
    <w:rsid w:val="00282CC6"/>
    <w:rsid w:val="00287FB0"/>
    <w:rsid w:val="002900F4"/>
    <w:rsid w:val="00291368"/>
    <w:rsid w:val="00293087"/>
    <w:rsid w:val="00294F86"/>
    <w:rsid w:val="002A22AD"/>
    <w:rsid w:val="002A2809"/>
    <w:rsid w:val="002A2B7C"/>
    <w:rsid w:val="002A4974"/>
    <w:rsid w:val="002A537F"/>
    <w:rsid w:val="002A6086"/>
    <w:rsid w:val="002B0AA4"/>
    <w:rsid w:val="002B6F64"/>
    <w:rsid w:val="002C0F24"/>
    <w:rsid w:val="002C5932"/>
    <w:rsid w:val="002C7664"/>
    <w:rsid w:val="002D181F"/>
    <w:rsid w:val="002D2332"/>
    <w:rsid w:val="002D6C29"/>
    <w:rsid w:val="002E0876"/>
    <w:rsid w:val="002E5D45"/>
    <w:rsid w:val="002F071C"/>
    <w:rsid w:val="002F29A7"/>
    <w:rsid w:val="002F3111"/>
    <w:rsid w:val="002F4570"/>
    <w:rsid w:val="003010AA"/>
    <w:rsid w:val="00307D80"/>
    <w:rsid w:val="0031005A"/>
    <w:rsid w:val="00317428"/>
    <w:rsid w:val="0031793B"/>
    <w:rsid w:val="003211E0"/>
    <w:rsid w:val="00321AD8"/>
    <w:rsid w:val="00322150"/>
    <w:rsid w:val="003261C6"/>
    <w:rsid w:val="00326277"/>
    <w:rsid w:val="0032722F"/>
    <w:rsid w:val="00333FA5"/>
    <w:rsid w:val="00334E01"/>
    <w:rsid w:val="003355D5"/>
    <w:rsid w:val="00336563"/>
    <w:rsid w:val="003368CE"/>
    <w:rsid w:val="00337CFE"/>
    <w:rsid w:val="00340041"/>
    <w:rsid w:val="0034489D"/>
    <w:rsid w:val="00344AEB"/>
    <w:rsid w:val="00353D64"/>
    <w:rsid w:val="00353DAE"/>
    <w:rsid w:val="00353FA0"/>
    <w:rsid w:val="00355F90"/>
    <w:rsid w:val="00360941"/>
    <w:rsid w:val="0036384B"/>
    <w:rsid w:val="003717DE"/>
    <w:rsid w:val="00372C51"/>
    <w:rsid w:val="003745C2"/>
    <w:rsid w:val="00374DD8"/>
    <w:rsid w:val="00375275"/>
    <w:rsid w:val="0038153D"/>
    <w:rsid w:val="00385B45"/>
    <w:rsid w:val="00385C73"/>
    <w:rsid w:val="0038729C"/>
    <w:rsid w:val="00390482"/>
    <w:rsid w:val="00391D77"/>
    <w:rsid w:val="00393933"/>
    <w:rsid w:val="0039482B"/>
    <w:rsid w:val="003965CE"/>
    <w:rsid w:val="003A62BD"/>
    <w:rsid w:val="003B1948"/>
    <w:rsid w:val="003B21CE"/>
    <w:rsid w:val="003B2317"/>
    <w:rsid w:val="003B27C1"/>
    <w:rsid w:val="003B63F4"/>
    <w:rsid w:val="003C0AB5"/>
    <w:rsid w:val="003C1922"/>
    <w:rsid w:val="003C2A73"/>
    <w:rsid w:val="003C2A83"/>
    <w:rsid w:val="003C46A3"/>
    <w:rsid w:val="003C4815"/>
    <w:rsid w:val="003C4F4F"/>
    <w:rsid w:val="003C5EEA"/>
    <w:rsid w:val="003C6A3F"/>
    <w:rsid w:val="003C794F"/>
    <w:rsid w:val="003D1A0F"/>
    <w:rsid w:val="003D1F8F"/>
    <w:rsid w:val="003D1FC2"/>
    <w:rsid w:val="003D71E1"/>
    <w:rsid w:val="003E1E32"/>
    <w:rsid w:val="003E5A30"/>
    <w:rsid w:val="003E7302"/>
    <w:rsid w:val="003E73D8"/>
    <w:rsid w:val="003E7AE1"/>
    <w:rsid w:val="003F06E4"/>
    <w:rsid w:val="003F0D5F"/>
    <w:rsid w:val="003F323F"/>
    <w:rsid w:val="003F695D"/>
    <w:rsid w:val="003F7051"/>
    <w:rsid w:val="0040174C"/>
    <w:rsid w:val="00405085"/>
    <w:rsid w:val="00405F31"/>
    <w:rsid w:val="004100C8"/>
    <w:rsid w:val="00410C76"/>
    <w:rsid w:val="00411A10"/>
    <w:rsid w:val="00420F23"/>
    <w:rsid w:val="004249E5"/>
    <w:rsid w:val="004309F8"/>
    <w:rsid w:val="00432F6F"/>
    <w:rsid w:val="004350BA"/>
    <w:rsid w:val="00437AE6"/>
    <w:rsid w:val="00440085"/>
    <w:rsid w:val="00446380"/>
    <w:rsid w:val="004465AC"/>
    <w:rsid w:val="004502A3"/>
    <w:rsid w:val="00450A40"/>
    <w:rsid w:val="0045396E"/>
    <w:rsid w:val="0045486B"/>
    <w:rsid w:val="0045551A"/>
    <w:rsid w:val="0046726A"/>
    <w:rsid w:val="00467457"/>
    <w:rsid w:val="0047208F"/>
    <w:rsid w:val="00473F5A"/>
    <w:rsid w:val="00475A22"/>
    <w:rsid w:val="00476021"/>
    <w:rsid w:val="00481BD3"/>
    <w:rsid w:val="004831EC"/>
    <w:rsid w:val="00484193"/>
    <w:rsid w:val="00485FC2"/>
    <w:rsid w:val="00487A49"/>
    <w:rsid w:val="004A571C"/>
    <w:rsid w:val="004A5B77"/>
    <w:rsid w:val="004A60AF"/>
    <w:rsid w:val="004A7BDA"/>
    <w:rsid w:val="004B1EDC"/>
    <w:rsid w:val="004B413E"/>
    <w:rsid w:val="004B59B0"/>
    <w:rsid w:val="004C0A1C"/>
    <w:rsid w:val="004D08CB"/>
    <w:rsid w:val="004D594C"/>
    <w:rsid w:val="004D770D"/>
    <w:rsid w:val="004E151B"/>
    <w:rsid w:val="004E3825"/>
    <w:rsid w:val="004E3E71"/>
    <w:rsid w:val="004E3F7B"/>
    <w:rsid w:val="004E5CE5"/>
    <w:rsid w:val="004F1EE2"/>
    <w:rsid w:val="00500D1C"/>
    <w:rsid w:val="00505854"/>
    <w:rsid w:val="0051568E"/>
    <w:rsid w:val="00524088"/>
    <w:rsid w:val="00527ACF"/>
    <w:rsid w:val="00533388"/>
    <w:rsid w:val="005352D8"/>
    <w:rsid w:val="005402DA"/>
    <w:rsid w:val="0054178C"/>
    <w:rsid w:val="00542CB4"/>
    <w:rsid w:val="0054454A"/>
    <w:rsid w:val="00552E33"/>
    <w:rsid w:val="00553285"/>
    <w:rsid w:val="00553F95"/>
    <w:rsid w:val="005543D7"/>
    <w:rsid w:val="00556E65"/>
    <w:rsid w:val="005620D3"/>
    <w:rsid w:val="00564D3A"/>
    <w:rsid w:val="00570DAC"/>
    <w:rsid w:val="00571C0D"/>
    <w:rsid w:val="00572F43"/>
    <w:rsid w:val="0057374C"/>
    <w:rsid w:val="0057423C"/>
    <w:rsid w:val="00580AB8"/>
    <w:rsid w:val="00580DD0"/>
    <w:rsid w:val="0058167F"/>
    <w:rsid w:val="00581C46"/>
    <w:rsid w:val="00583A51"/>
    <w:rsid w:val="00585D19"/>
    <w:rsid w:val="00587C8F"/>
    <w:rsid w:val="005903C7"/>
    <w:rsid w:val="00594B59"/>
    <w:rsid w:val="00595499"/>
    <w:rsid w:val="00596CB9"/>
    <w:rsid w:val="005A1BC1"/>
    <w:rsid w:val="005A3677"/>
    <w:rsid w:val="005A5533"/>
    <w:rsid w:val="005A7F17"/>
    <w:rsid w:val="005B7720"/>
    <w:rsid w:val="005C5E4C"/>
    <w:rsid w:val="005C6B3F"/>
    <w:rsid w:val="005C6C3E"/>
    <w:rsid w:val="005D1742"/>
    <w:rsid w:val="005D1883"/>
    <w:rsid w:val="005D41A9"/>
    <w:rsid w:val="005D52F2"/>
    <w:rsid w:val="005F4237"/>
    <w:rsid w:val="005F672C"/>
    <w:rsid w:val="0060042F"/>
    <w:rsid w:val="00603281"/>
    <w:rsid w:val="006101BE"/>
    <w:rsid w:val="00610565"/>
    <w:rsid w:val="006125EE"/>
    <w:rsid w:val="006132D6"/>
    <w:rsid w:val="006173F5"/>
    <w:rsid w:val="0062445E"/>
    <w:rsid w:val="00627D75"/>
    <w:rsid w:val="006349F5"/>
    <w:rsid w:val="00634F3C"/>
    <w:rsid w:val="00636A69"/>
    <w:rsid w:val="006376C4"/>
    <w:rsid w:val="00645F41"/>
    <w:rsid w:val="00646A04"/>
    <w:rsid w:val="00646C33"/>
    <w:rsid w:val="006512BE"/>
    <w:rsid w:val="00652917"/>
    <w:rsid w:val="00654B8B"/>
    <w:rsid w:val="0067056F"/>
    <w:rsid w:val="00674CDA"/>
    <w:rsid w:val="00677579"/>
    <w:rsid w:val="00681A55"/>
    <w:rsid w:val="00682425"/>
    <w:rsid w:val="00684140"/>
    <w:rsid w:val="00684355"/>
    <w:rsid w:val="00685C09"/>
    <w:rsid w:val="0068615E"/>
    <w:rsid w:val="00687F58"/>
    <w:rsid w:val="00690432"/>
    <w:rsid w:val="0069437D"/>
    <w:rsid w:val="0069461C"/>
    <w:rsid w:val="006974C4"/>
    <w:rsid w:val="0069780C"/>
    <w:rsid w:val="006A2B02"/>
    <w:rsid w:val="006A3EDD"/>
    <w:rsid w:val="006A3F3B"/>
    <w:rsid w:val="006A6FA2"/>
    <w:rsid w:val="006A6FB3"/>
    <w:rsid w:val="006B18BC"/>
    <w:rsid w:val="006B4C20"/>
    <w:rsid w:val="006B6CDF"/>
    <w:rsid w:val="006C183F"/>
    <w:rsid w:val="006C4578"/>
    <w:rsid w:val="006D0AA5"/>
    <w:rsid w:val="006D2075"/>
    <w:rsid w:val="006D3CE3"/>
    <w:rsid w:val="006D622D"/>
    <w:rsid w:val="006E24BF"/>
    <w:rsid w:val="006E5096"/>
    <w:rsid w:val="006E6326"/>
    <w:rsid w:val="006F0E59"/>
    <w:rsid w:val="006F28ED"/>
    <w:rsid w:val="0070649A"/>
    <w:rsid w:val="00711223"/>
    <w:rsid w:val="00711A51"/>
    <w:rsid w:val="00712775"/>
    <w:rsid w:val="00712E15"/>
    <w:rsid w:val="00714E53"/>
    <w:rsid w:val="00716740"/>
    <w:rsid w:val="0072092E"/>
    <w:rsid w:val="0072341D"/>
    <w:rsid w:val="007242DA"/>
    <w:rsid w:val="00725D11"/>
    <w:rsid w:val="00730B38"/>
    <w:rsid w:val="0073427F"/>
    <w:rsid w:val="0074114D"/>
    <w:rsid w:val="00744484"/>
    <w:rsid w:val="00750585"/>
    <w:rsid w:val="00752D63"/>
    <w:rsid w:val="007533D5"/>
    <w:rsid w:val="007541DC"/>
    <w:rsid w:val="007545D7"/>
    <w:rsid w:val="0075536A"/>
    <w:rsid w:val="00767BC1"/>
    <w:rsid w:val="007818C0"/>
    <w:rsid w:val="007820FF"/>
    <w:rsid w:val="007831DF"/>
    <w:rsid w:val="00787524"/>
    <w:rsid w:val="00787F05"/>
    <w:rsid w:val="00790A77"/>
    <w:rsid w:val="00790D25"/>
    <w:rsid w:val="007939A8"/>
    <w:rsid w:val="007977B4"/>
    <w:rsid w:val="007A0D4A"/>
    <w:rsid w:val="007A1DE0"/>
    <w:rsid w:val="007B1D64"/>
    <w:rsid w:val="007C38FE"/>
    <w:rsid w:val="007C3CFA"/>
    <w:rsid w:val="007C64D3"/>
    <w:rsid w:val="007C6D90"/>
    <w:rsid w:val="007C6D94"/>
    <w:rsid w:val="007D1DFD"/>
    <w:rsid w:val="007D465C"/>
    <w:rsid w:val="007D6F0A"/>
    <w:rsid w:val="007D7523"/>
    <w:rsid w:val="007D77C0"/>
    <w:rsid w:val="007E24E7"/>
    <w:rsid w:val="007E4217"/>
    <w:rsid w:val="007E4DD2"/>
    <w:rsid w:val="007E5297"/>
    <w:rsid w:val="007E7B23"/>
    <w:rsid w:val="008022B1"/>
    <w:rsid w:val="00807F9B"/>
    <w:rsid w:val="008163AB"/>
    <w:rsid w:val="00820E5B"/>
    <w:rsid w:val="00825FD5"/>
    <w:rsid w:val="00827DB7"/>
    <w:rsid w:val="008323BB"/>
    <w:rsid w:val="0083339D"/>
    <w:rsid w:val="00843171"/>
    <w:rsid w:val="00843CC8"/>
    <w:rsid w:val="0084479A"/>
    <w:rsid w:val="0084504D"/>
    <w:rsid w:val="00846E90"/>
    <w:rsid w:val="008503B4"/>
    <w:rsid w:val="00851CBD"/>
    <w:rsid w:val="00853951"/>
    <w:rsid w:val="00856557"/>
    <w:rsid w:val="008578A3"/>
    <w:rsid w:val="008616D3"/>
    <w:rsid w:val="00864121"/>
    <w:rsid w:val="00867B61"/>
    <w:rsid w:val="00867D18"/>
    <w:rsid w:val="0087007F"/>
    <w:rsid w:val="00872E6E"/>
    <w:rsid w:val="0087521F"/>
    <w:rsid w:val="00880CFC"/>
    <w:rsid w:val="0088239C"/>
    <w:rsid w:val="00882844"/>
    <w:rsid w:val="00883AC9"/>
    <w:rsid w:val="00886122"/>
    <w:rsid w:val="0088693D"/>
    <w:rsid w:val="00887DA4"/>
    <w:rsid w:val="00896ACA"/>
    <w:rsid w:val="00897B39"/>
    <w:rsid w:val="00897FFB"/>
    <w:rsid w:val="008A120A"/>
    <w:rsid w:val="008A1A7F"/>
    <w:rsid w:val="008A2282"/>
    <w:rsid w:val="008A4560"/>
    <w:rsid w:val="008A5484"/>
    <w:rsid w:val="008B1FF7"/>
    <w:rsid w:val="008B2E7F"/>
    <w:rsid w:val="008B6D12"/>
    <w:rsid w:val="008B7CF6"/>
    <w:rsid w:val="008C0DDE"/>
    <w:rsid w:val="008C2A27"/>
    <w:rsid w:val="008C68C0"/>
    <w:rsid w:val="008C6C99"/>
    <w:rsid w:val="008C7244"/>
    <w:rsid w:val="008D0FFF"/>
    <w:rsid w:val="008D145B"/>
    <w:rsid w:val="008D24D5"/>
    <w:rsid w:val="008D4457"/>
    <w:rsid w:val="008E09A3"/>
    <w:rsid w:val="008E2E65"/>
    <w:rsid w:val="008E3611"/>
    <w:rsid w:val="008F0473"/>
    <w:rsid w:val="008F53C3"/>
    <w:rsid w:val="00905C74"/>
    <w:rsid w:val="0091019B"/>
    <w:rsid w:val="0091293D"/>
    <w:rsid w:val="00916C35"/>
    <w:rsid w:val="00916F62"/>
    <w:rsid w:val="00926BF3"/>
    <w:rsid w:val="0092792C"/>
    <w:rsid w:val="00932EB9"/>
    <w:rsid w:val="0093518B"/>
    <w:rsid w:val="00936B32"/>
    <w:rsid w:val="0093765C"/>
    <w:rsid w:val="00944899"/>
    <w:rsid w:val="00946947"/>
    <w:rsid w:val="00950528"/>
    <w:rsid w:val="00954A55"/>
    <w:rsid w:val="00956450"/>
    <w:rsid w:val="009624EA"/>
    <w:rsid w:val="00964076"/>
    <w:rsid w:val="00965696"/>
    <w:rsid w:val="00971458"/>
    <w:rsid w:val="00973423"/>
    <w:rsid w:val="009734E5"/>
    <w:rsid w:val="00974C98"/>
    <w:rsid w:val="009779FF"/>
    <w:rsid w:val="009813AC"/>
    <w:rsid w:val="00982CBE"/>
    <w:rsid w:val="00982E03"/>
    <w:rsid w:val="009905B3"/>
    <w:rsid w:val="00990A5B"/>
    <w:rsid w:val="0099146C"/>
    <w:rsid w:val="00991A99"/>
    <w:rsid w:val="0099479C"/>
    <w:rsid w:val="009948DE"/>
    <w:rsid w:val="009954EA"/>
    <w:rsid w:val="009A2382"/>
    <w:rsid w:val="009A4E37"/>
    <w:rsid w:val="009A6324"/>
    <w:rsid w:val="009B3D69"/>
    <w:rsid w:val="009C08A4"/>
    <w:rsid w:val="009C0F87"/>
    <w:rsid w:val="009C40AD"/>
    <w:rsid w:val="009C4578"/>
    <w:rsid w:val="009C50D5"/>
    <w:rsid w:val="009C6561"/>
    <w:rsid w:val="009D07A8"/>
    <w:rsid w:val="009D1089"/>
    <w:rsid w:val="009D14C9"/>
    <w:rsid w:val="009D3208"/>
    <w:rsid w:val="009D55B4"/>
    <w:rsid w:val="009E0786"/>
    <w:rsid w:val="009E3965"/>
    <w:rsid w:val="009E5725"/>
    <w:rsid w:val="009F093C"/>
    <w:rsid w:val="009F0F8A"/>
    <w:rsid w:val="009F417C"/>
    <w:rsid w:val="00A01DBD"/>
    <w:rsid w:val="00A02C93"/>
    <w:rsid w:val="00A02F37"/>
    <w:rsid w:val="00A057BE"/>
    <w:rsid w:val="00A100DF"/>
    <w:rsid w:val="00A113A6"/>
    <w:rsid w:val="00A11D73"/>
    <w:rsid w:val="00A12516"/>
    <w:rsid w:val="00A1429D"/>
    <w:rsid w:val="00A15720"/>
    <w:rsid w:val="00A17250"/>
    <w:rsid w:val="00A2189D"/>
    <w:rsid w:val="00A26AE5"/>
    <w:rsid w:val="00A312BE"/>
    <w:rsid w:val="00A31551"/>
    <w:rsid w:val="00A3355D"/>
    <w:rsid w:val="00A33D0D"/>
    <w:rsid w:val="00A37C55"/>
    <w:rsid w:val="00A45888"/>
    <w:rsid w:val="00A46867"/>
    <w:rsid w:val="00A51B37"/>
    <w:rsid w:val="00A53751"/>
    <w:rsid w:val="00A57693"/>
    <w:rsid w:val="00A70994"/>
    <w:rsid w:val="00A70EB6"/>
    <w:rsid w:val="00A7115B"/>
    <w:rsid w:val="00A72C35"/>
    <w:rsid w:val="00A7493A"/>
    <w:rsid w:val="00A75DD8"/>
    <w:rsid w:val="00A77C10"/>
    <w:rsid w:val="00A81EBF"/>
    <w:rsid w:val="00A8399F"/>
    <w:rsid w:val="00A83B5C"/>
    <w:rsid w:val="00A86288"/>
    <w:rsid w:val="00A87912"/>
    <w:rsid w:val="00A9188F"/>
    <w:rsid w:val="00A92A20"/>
    <w:rsid w:val="00AA1CDD"/>
    <w:rsid w:val="00AA4C81"/>
    <w:rsid w:val="00AA78C3"/>
    <w:rsid w:val="00AB2380"/>
    <w:rsid w:val="00AB25FD"/>
    <w:rsid w:val="00AB33B3"/>
    <w:rsid w:val="00AB5358"/>
    <w:rsid w:val="00AC11B3"/>
    <w:rsid w:val="00AC2016"/>
    <w:rsid w:val="00AC270F"/>
    <w:rsid w:val="00AC2D98"/>
    <w:rsid w:val="00AD26F5"/>
    <w:rsid w:val="00AD59C8"/>
    <w:rsid w:val="00AD6724"/>
    <w:rsid w:val="00AD68B2"/>
    <w:rsid w:val="00AE20D9"/>
    <w:rsid w:val="00AE2220"/>
    <w:rsid w:val="00AE3CC5"/>
    <w:rsid w:val="00AE719F"/>
    <w:rsid w:val="00AF0ED4"/>
    <w:rsid w:val="00AF129C"/>
    <w:rsid w:val="00AF2221"/>
    <w:rsid w:val="00AF5869"/>
    <w:rsid w:val="00B0236D"/>
    <w:rsid w:val="00B03E33"/>
    <w:rsid w:val="00B04998"/>
    <w:rsid w:val="00B05BE7"/>
    <w:rsid w:val="00B13605"/>
    <w:rsid w:val="00B14FD3"/>
    <w:rsid w:val="00B21D8A"/>
    <w:rsid w:val="00B21D93"/>
    <w:rsid w:val="00B2215F"/>
    <w:rsid w:val="00B25313"/>
    <w:rsid w:val="00B26548"/>
    <w:rsid w:val="00B30AB2"/>
    <w:rsid w:val="00B30ED1"/>
    <w:rsid w:val="00B31382"/>
    <w:rsid w:val="00B346CD"/>
    <w:rsid w:val="00B4322F"/>
    <w:rsid w:val="00B44909"/>
    <w:rsid w:val="00B47C92"/>
    <w:rsid w:val="00B508EA"/>
    <w:rsid w:val="00B52831"/>
    <w:rsid w:val="00B54294"/>
    <w:rsid w:val="00B570A0"/>
    <w:rsid w:val="00B575AE"/>
    <w:rsid w:val="00B57D16"/>
    <w:rsid w:val="00B61467"/>
    <w:rsid w:val="00B625DB"/>
    <w:rsid w:val="00B62907"/>
    <w:rsid w:val="00B67876"/>
    <w:rsid w:val="00B7099D"/>
    <w:rsid w:val="00B71967"/>
    <w:rsid w:val="00B73F31"/>
    <w:rsid w:val="00B75011"/>
    <w:rsid w:val="00B758F1"/>
    <w:rsid w:val="00B766E4"/>
    <w:rsid w:val="00B76CAC"/>
    <w:rsid w:val="00B83B2E"/>
    <w:rsid w:val="00B84F93"/>
    <w:rsid w:val="00B8536E"/>
    <w:rsid w:val="00B93590"/>
    <w:rsid w:val="00B9532D"/>
    <w:rsid w:val="00B963BC"/>
    <w:rsid w:val="00B96BD6"/>
    <w:rsid w:val="00B9702E"/>
    <w:rsid w:val="00BA17D2"/>
    <w:rsid w:val="00BA3A1F"/>
    <w:rsid w:val="00BA4619"/>
    <w:rsid w:val="00BB25B3"/>
    <w:rsid w:val="00BB27BB"/>
    <w:rsid w:val="00BB4463"/>
    <w:rsid w:val="00BB529E"/>
    <w:rsid w:val="00BC08C2"/>
    <w:rsid w:val="00BC6C24"/>
    <w:rsid w:val="00BD205F"/>
    <w:rsid w:val="00BD442A"/>
    <w:rsid w:val="00BD44D8"/>
    <w:rsid w:val="00BD4DF6"/>
    <w:rsid w:val="00BE7676"/>
    <w:rsid w:val="00BF36E0"/>
    <w:rsid w:val="00BF3C5F"/>
    <w:rsid w:val="00BF636A"/>
    <w:rsid w:val="00BF7D57"/>
    <w:rsid w:val="00C01963"/>
    <w:rsid w:val="00C04052"/>
    <w:rsid w:val="00C117E8"/>
    <w:rsid w:val="00C120FB"/>
    <w:rsid w:val="00C1324F"/>
    <w:rsid w:val="00C20645"/>
    <w:rsid w:val="00C21276"/>
    <w:rsid w:val="00C22DA5"/>
    <w:rsid w:val="00C272E7"/>
    <w:rsid w:val="00C2794D"/>
    <w:rsid w:val="00C32A32"/>
    <w:rsid w:val="00C32FA3"/>
    <w:rsid w:val="00C3428B"/>
    <w:rsid w:val="00C34BAE"/>
    <w:rsid w:val="00C43432"/>
    <w:rsid w:val="00C45529"/>
    <w:rsid w:val="00C45B26"/>
    <w:rsid w:val="00C47EDA"/>
    <w:rsid w:val="00C50A20"/>
    <w:rsid w:val="00C50D17"/>
    <w:rsid w:val="00C6032C"/>
    <w:rsid w:val="00C605E0"/>
    <w:rsid w:val="00C623A8"/>
    <w:rsid w:val="00C667AC"/>
    <w:rsid w:val="00C71633"/>
    <w:rsid w:val="00C73607"/>
    <w:rsid w:val="00C7379A"/>
    <w:rsid w:val="00C75F66"/>
    <w:rsid w:val="00C827B8"/>
    <w:rsid w:val="00C92964"/>
    <w:rsid w:val="00CA10E1"/>
    <w:rsid w:val="00CA2C59"/>
    <w:rsid w:val="00CA2D90"/>
    <w:rsid w:val="00CA56C6"/>
    <w:rsid w:val="00CB00F0"/>
    <w:rsid w:val="00CB0142"/>
    <w:rsid w:val="00CB0E74"/>
    <w:rsid w:val="00CB1FCC"/>
    <w:rsid w:val="00CB3E64"/>
    <w:rsid w:val="00CB6DC9"/>
    <w:rsid w:val="00CC3DA6"/>
    <w:rsid w:val="00CC46FB"/>
    <w:rsid w:val="00CC4881"/>
    <w:rsid w:val="00CC4E4A"/>
    <w:rsid w:val="00CC5A14"/>
    <w:rsid w:val="00CC734C"/>
    <w:rsid w:val="00CC763A"/>
    <w:rsid w:val="00CD3687"/>
    <w:rsid w:val="00CE6C92"/>
    <w:rsid w:val="00CE727C"/>
    <w:rsid w:val="00CF06DA"/>
    <w:rsid w:val="00CF2171"/>
    <w:rsid w:val="00CF2213"/>
    <w:rsid w:val="00CF3A1C"/>
    <w:rsid w:val="00CF3CA3"/>
    <w:rsid w:val="00CF69A4"/>
    <w:rsid w:val="00CF7A0E"/>
    <w:rsid w:val="00D029C5"/>
    <w:rsid w:val="00D110BC"/>
    <w:rsid w:val="00D12D6B"/>
    <w:rsid w:val="00D13431"/>
    <w:rsid w:val="00D147FF"/>
    <w:rsid w:val="00D15198"/>
    <w:rsid w:val="00D2001E"/>
    <w:rsid w:val="00D25DF2"/>
    <w:rsid w:val="00D3402E"/>
    <w:rsid w:val="00D37D18"/>
    <w:rsid w:val="00D431B2"/>
    <w:rsid w:val="00D4371F"/>
    <w:rsid w:val="00D456F4"/>
    <w:rsid w:val="00D51A40"/>
    <w:rsid w:val="00D51AF1"/>
    <w:rsid w:val="00D52E6A"/>
    <w:rsid w:val="00D5308B"/>
    <w:rsid w:val="00D5561F"/>
    <w:rsid w:val="00D60E50"/>
    <w:rsid w:val="00D63C8B"/>
    <w:rsid w:val="00D63D7E"/>
    <w:rsid w:val="00D645BA"/>
    <w:rsid w:val="00D66B36"/>
    <w:rsid w:val="00D72B5F"/>
    <w:rsid w:val="00D76BC2"/>
    <w:rsid w:val="00D772A8"/>
    <w:rsid w:val="00D816E6"/>
    <w:rsid w:val="00D83485"/>
    <w:rsid w:val="00D85CAE"/>
    <w:rsid w:val="00D87261"/>
    <w:rsid w:val="00D92142"/>
    <w:rsid w:val="00DA1131"/>
    <w:rsid w:val="00DA2DC4"/>
    <w:rsid w:val="00DA4F9C"/>
    <w:rsid w:val="00DA72C5"/>
    <w:rsid w:val="00DB00C9"/>
    <w:rsid w:val="00DB1139"/>
    <w:rsid w:val="00DB43B6"/>
    <w:rsid w:val="00DB4966"/>
    <w:rsid w:val="00DB7843"/>
    <w:rsid w:val="00DC079A"/>
    <w:rsid w:val="00DC4406"/>
    <w:rsid w:val="00DC5E29"/>
    <w:rsid w:val="00DD10D7"/>
    <w:rsid w:val="00DD577A"/>
    <w:rsid w:val="00DE6AB9"/>
    <w:rsid w:val="00DE7273"/>
    <w:rsid w:val="00DF5B48"/>
    <w:rsid w:val="00E00004"/>
    <w:rsid w:val="00E00850"/>
    <w:rsid w:val="00E052C1"/>
    <w:rsid w:val="00E05C01"/>
    <w:rsid w:val="00E066BD"/>
    <w:rsid w:val="00E06D9B"/>
    <w:rsid w:val="00E122E8"/>
    <w:rsid w:val="00E12640"/>
    <w:rsid w:val="00E12CB4"/>
    <w:rsid w:val="00E143C3"/>
    <w:rsid w:val="00E1494F"/>
    <w:rsid w:val="00E229BB"/>
    <w:rsid w:val="00E230C7"/>
    <w:rsid w:val="00E24577"/>
    <w:rsid w:val="00E25721"/>
    <w:rsid w:val="00E25AC7"/>
    <w:rsid w:val="00E27BB0"/>
    <w:rsid w:val="00E327B3"/>
    <w:rsid w:val="00E34CBE"/>
    <w:rsid w:val="00E46759"/>
    <w:rsid w:val="00E47D9E"/>
    <w:rsid w:val="00E548AF"/>
    <w:rsid w:val="00E56D5B"/>
    <w:rsid w:val="00E61D9D"/>
    <w:rsid w:val="00E61ED6"/>
    <w:rsid w:val="00E62B35"/>
    <w:rsid w:val="00E64389"/>
    <w:rsid w:val="00E64393"/>
    <w:rsid w:val="00E672A6"/>
    <w:rsid w:val="00E74CCE"/>
    <w:rsid w:val="00E77A53"/>
    <w:rsid w:val="00E8415D"/>
    <w:rsid w:val="00E842D1"/>
    <w:rsid w:val="00E903D8"/>
    <w:rsid w:val="00E925A8"/>
    <w:rsid w:val="00E95A6C"/>
    <w:rsid w:val="00E96617"/>
    <w:rsid w:val="00EA07BB"/>
    <w:rsid w:val="00EA44D7"/>
    <w:rsid w:val="00EA51AE"/>
    <w:rsid w:val="00EA690D"/>
    <w:rsid w:val="00EB27C9"/>
    <w:rsid w:val="00EB52D8"/>
    <w:rsid w:val="00EB54F4"/>
    <w:rsid w:val="00EB5E18"/>
    <w:rsid w:val="00EB6695"/>
    <w:rsid w:val="00EC174E"/>
    <w:rsid w:val="00EC5F2C"/>
    <w:rsid w:val="00EC64CF"/>
    <w:rsid w:val="00ED1548"/>
    <w:rsid w:val="00ED38D6"/>
    <w:rsid w:val="00ED717C"/>
    <w:rsid w:val="00EE0A40"/>
    <w:rsid w:val="00EE50DD"/>
    <w:rsid w:val="00EE67CF"/>
    <w:rsid w:val="00EE6EFF"/>
    <w:rsid w:val="00EF6CF8"/>
    <w:rsid w:val="00F04696"/>
    <w:rsid w:val="00F062A8"/>
    <w:rsid w:val="00F129C9"/>
    <w:rsid w:val="00F12F1D"/>
    <w:rsid w:val="00F20E08"/>
    <w:rsid w:val="00F255F0"/>
    <w:rsid w:val="00F26874"/>
    <w:rsid w:val="00F31EB6"/>
    <w:rsid w:val="00F33A43"/>
    <w:rsid w:val="00F365EC"/>
    <w:rsid w:val="00F42B70"/>
    <w:rsid w:val="00F4452C"/>
    <w:rsid w:val="00F44FD6"/>
    <w:rsid w:val="00F50845"/>
    <w:rsid w:val="00F51965"/>
    <w:rsid w:val="00F55ADD"/>
    <w:rsid w:val="00F57A52"/>
    <w:rsid w:val="00F61459"/>
    <w:rsid w:val="00F61823"/>
    <w:rsid w:val="00F62195"/>
    <w:rsid w:val="00F635F6"/>
    <w:rsid w:val="00F63B4C"/>
    <w:rsid w:val="00F63EE0"/>
    <w:rsid w:val="00F64D8E"/>
    <w:rsid w:val="00F75695"/>
    <w:rsid w:val="00F8211E"/>
    <w:rsid w:val="00F87FD1"/>
    <w:rsid w:val="00F976FA"/>
    <w:rsid w:val="00FA0F82"/>
    <w:rsid w:val="00FA1A87"/>
    <w:rsid w:val="00FA2D2D"/>
    <w:rsid w:val="00FA56DF"/>
    <w:rsid w:val="00FA62BE"/>
    <w:rsid w:val="00FA6FD4"/>
    <w:rsid w:val="00FB2A0A"/>
    <w:rsid w:val="00FB2CD7"/>
    <w:rsid w:val="00FB4BD8"/>
    <w:rsid w:val="00FB5288"/>
    <w:rsid w:val="00FB5612"/>
    <w:rsid w:val="00FB5A98"/>
    <w:rsid w:val="00FB666D"/>
    <w:rsid w:val="00FB6D00"/>
    <w:rsid w:val="00FB6EF4"/>
    <w:rsid w:val="00FC3583"/>
    <w:rsid w:val="00FC6BAD"/>
    <w:rsid w:val="00FD045A"/>
    <w:rsid w:val="00FD273D"/>
    <w:rsid w:val="00FD3ADB"/>
    <w:rsid w:val="00FD4077"/>
    <w:rsid w:val="00FD418F"/>
    <w:rsid w:val="00FE6B51"/>
    <w:rsid w:val="00FF0C50"/>
    <w:rsid w:val="00FF5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table" w:customStyle="1" w:styleId="CompliantTableGrid1">
    <w:name w:val="Compliant Table Grid1"/>
    <w:basedOn w:val="TableNormal"/>
    <w:uiPriority w:val="39"/>
    <w:rsid w:val="00AC270F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">
    <w:name w:val="Compliant Table Grid2"/>
    <w:basedOn w:val="TableNormal"/>
    <w:next w:val="TableGrid"/>
    <w:uiPriority w:val="39"/>
    <w:rsid w:val="00446380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AC9052-E7FA-483B-904A-5188C5DDC5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C3B556-1666-4448-B5A9-4B5A4AE9BE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8</Pages>
  <Words>1408</Words>
  <Characters>7525</Characters>
  <Application>Microsoft Office Word</Application>
  <DocSecurity>0</DocSecurity>
  <Lines>352</Lines>
  <Paragraphs>2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91</cp:revision>
  <dcterms:created xsi:type="dcterms:W3CDTF">2022-03-23T19:58:00Z</dcterms:created>
  <dcterms:modified xsi:type="dcterms:W3CDTF">2023-12-15T05:48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53070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bservation-based assessments (e.g. working with clients or team environment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e3276ea7ea6f69b076c25dcfebeb41092ebffbc68f3ced23e0cc9ea2548daa6f</vt:lpwstr>
  </property>
</Properties>
</file>